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7AEA" w:rsidRDefault="00377AEA" w:rsidP="00377AEA">
      <w:pPr>
        <w:pStyle w:val="KonuBal"/>
        <w:spacing w:before="0" w:after="0"/>
        <w:jc w:val="center"/>
        <w:rPr>
          <w:sz w:val="22"/>
        </w:rPr>
      </w:pPr>
      <w:r>
        <w:rPr>
          <w:sz w:val="32"/>
          <w:szCs w:val="32"/>
        </w:rPr>
        <w:t xml:space="preserve">Searching for the </w:t>
      </w:r>
      <w:r w:rsidR="00680D3F">
        <w:rPr>
          <w:sz w:val="32"/>
          <w:szCs w:val="32"/>
        </w:rPr>
        <w:t>c</w:t>
      </w:r>
      <w:r>
        <w:rPr>
          <w:sz w:val="32"/>
          <w:szCs w:val="32"/>
        </w:rPr>
        <w:t xml:space="preserve">redibility of </w:t>
      </w:r>
      <w:r w:rsidR="00680D3F">
        <w:rPr>
          <w:sz w:val="32"/>
          <w:szCs w:val="32"/>
        </w:rPr>
        <w:t>m</w:t>
      </w:r>
      <w:r>
        <w:rPr>
          <w:sz w:val="32"/>
          <w:szCs w:val="32"/>
        </w:rPr>
        <w:t xml:space="preserve">onetary </w:t>
      </w:r>
      <w:r w:rsidR="00680D3F">
        <w:rPr>
          <w:sz w:val="32"/>
          <w:szCs w:val="32"/>
        </w:rPr>
        <w:t>p</w:t>
      </w:r>
      <w:r>
        <w:rPr>
          <w:sz w:val="32"/>
          <w:szCs w:val="32"/>
        </w:rPr>
        <w:t xml:space="preserve">olicy in Turkey: Evidence from </w:t>
      </w:r>
      <w:r w:rsidR="00680D3F">
        <w:rPr>
          <w:sz w:val="32"/>
          <w:szCs w:val="32"/>
        </w:rPr>
        <w:t>s</w:t>
      </w:r>
      <w:r>
        <w:rPr>
          <w:sz w:val="32"/>
          <w:szCs w:val="32"/>
        </w:rPr>
        <w:t xml:space="preserve">tructural VAR </w:t>
      </w:r>
      <w:r w:rsidR="00680D3F">
        <w:rPr>
          <w:sz w:val="32"/>
          <w:szCs w:val="32"/>
        </w:rPr>
        <w:t>a</w:t>
      </w:r>
      <w:r>
        <w:rPr>
          <w:sz w:val="32"/>
          <w:szCs w:val="32"/>
        </w:rPr>
        <w:t>nalysis</w:t>
      </w:r>
    </w:p>
    <w:p w:rsidR="00DE669E" w:rsidRDefault="00DE669E" w:rsidP="00DE669E">
      <w:pPr>
        <w:pStyle w:val="Authornames"/>
        <w:spacing w:after="120" w:line="240" w:lineRule="auto"/>
        <w:jc w:val="center"/>
        <w:rPr>
          <w:sz w:val="20"/>
          <w:szCs w:val="20"/>
          <w:vertAlign w:val="superscript"/>
        </w:rPr>
      </w:pPr>
      <w:r w:rsidRPr="00D373C2">
        <w:rPr>
          <w:sz w:val="20"/>
          <w:szCs w:val="20"/>
        </w:rPr>
        <w:t>Buket ALKAN</w:t>
      </w:r>
      <w:r w:rsidRPr="00D373C2">
        <w:rPr>
          <w:sz w:val="20"/>
          <w:szCs w:val="20"/>
          <w:vertAlign w:val="superscript"/>
        </w:rPr>
        <w:t>1</w:t>
      </w:r>
    </w:p>
    <w:p w:rsidR="00DE669E" w:rsidRPr="00DE669E" w:rsidRDefault="00DE669E" w:rsidP="00DE669E">
      <w:pPr>
        <w:rPr>
          <w:lang w:val="en-GB" w:eastAsia="en-GB"/>
        </w:rPr>
      </w:pPr>
    </w:p>
    <w:p w:rsidR="00265788" w:rsidRPr="00D373C2" w:rsidRDefault="00DE669E" w:rsidP="00DE66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0"/>
          <w:szCs w:val="20"/>
          <w:lang w:val="en-GB"/>
        </w:rPr>
      </w:pPr>
      <w:r w:rsidRPr="00D373C2">
        <w:rPr>
          <w:rStyle w:val="DipnotBavurusu"/>
          <w:sz w:val="20"/>
          <w:szCs w:val="20"/>
        </w:rPr>
        <w:footnoteRef/>
      </w:r>
      <w:r w:rsidRPr="00D373C2">
        <w:rPr>
          <w:sz w:val="20"/>
          <w:szCs w:val="20"/>
        </w:rPr>
        <w:t xml:space="preserve"> </w:t>
      </w:r>
      <w:r>
        <w:rPr>
          <w:rStyle w:val="normaltextrun"/>
          <w:sz w:val="20"/>
          <w:szCs w:val="20"/>
          <w:lang w:val="en-GB"/>
        </w:rPr>
        <w:t>Phd., Individual Researcher.</w:t>
      </w:r>
      <w:r w:rsidRPr="00D373C2">
        <w:rPr>
          <w:rStyle w:val="normaltextrun"/>
          <w:sz w:val="20"/>
          <w:szCs w:val="20"/>
          <w:lang w:val="en-GB"/>
        </w:rPr>
        <w:t xml:space="preserve"> </w:t>
      </w:r>
      <w:r w:rsidR="00265788">
        <w:rPr>
          <w:rStyle w:val="normaltextrun"/>
          <w:sz w:val="20"/>
          <w:szCs w:val="20"/>
          <w:lang w:val="en-GB"/>
        </w:rPr>
        <w:t xml:space="preserve">E-mail: </w:t>
      </w:r>
      <w:hyperlink r:id="rId8" w:history="1">
        <w:r w:rsidR="00265788" w:rsidRPr="00C43A45">
          <w:rPr>
            <w:rStyle w:val="Kpr"/>
            <w:sz w:val="20"/>
            <w:szCs w:val="20"/>
            <w:lang w:val="en-GB"/>
          </w:rPr>
          <w:t>bukete@gmail.com</w:t>
        </w:r>
      </w:hyperlink>
      <w:r w:rsidR="00265788">
        <w:rPr>
          <w:rStyle w:val="normaltextrun"/>
          <w:sz w:val="20"/>
          <w:szCs w:val="20"/>
          <w:lang w:val="en-GB"/>
        </w:rPr>
        <w:tab/>
      </w:r>
    </w:p>
    <w:p w:rsidR="00DE669E" w:rsidRPr="00886DED" w:rsidRDefault="00DE669E" w:rsidP="00962A01">
      <w:pPr>
        <w:pStyle w:val="KonuBal"/>
        <w:spacing w:before="0" w:after="0"/>
        <w:rPr>
          <w:rFonts w:ascii="Times New Roman" w:hAnsi="Times New Roman"/>
          <w:sz w:val="22"/>
        </w:rPr>
      </w:pPr>
    </w:p>
    <w:p w:rsidR="00886DED" w:rsidRDefault="00886DED" w:rsidP="00962A01">
      <w:pPr>
        <w:pStyle w:val="AbstractHeading"/>
        <w:spacing w:after="0"/>
        <w:jc w:val="both"/>
        <w:rPr>
          <w:rFonts w:ascii="Times New Roman" w:hAnsi="Times New Roman"/>
          <w:sz w:val="22"/>
          <w:szCs w:val="22"/>
        </w:rPr>
      </w:pPr>
    </w:p>
    <w:p w:rsidR="00A2584B" w:rsidRPr="00886DED" w:rsidRDefault="00A2584B" w:rsidP="00962A01">
      <w:pPr>
        <w:pStyle w:val="AbstractHeading"/>
        <w:spacing w:after="0"/>
        <w:ind w:left="283"/>
        <w:jc w:val="both"/>
        <w:rPr>
          <w:rFonts w:ascii="Times New Roman" w:hAnsi="Times New Roman"/>
          <w:sz w:val="22"/>
          <w:szCs w:val="22"/>
        </w:rPr>
      </w:pPr>
      <w:r w:rsidRPr="00886DED">
        <w:rPr>
          <w:rFonts w:ascii="Times New Roman" w:hAnsi="Times New Roman"/>
          <w:sz w:val="22"/>
          <w:szCs w:val="22"/>
        </w:rPr>
        <w:t>Abstract</w:t>
      </w:r>
    </w:p>
    <w:p w:rsidR="00A2584B" w:rsidRPr="00962A01" w:rsidRDefault="00A2584B" w:rsidP="00962A01">
      <w:pPr>
        <w:spacing w:after="0" w:line="240" w:lineRule="auto"/>
        <w:ind w:firstLine="283"/>
        <w:jc w:val="both"/>
        <w:rPr>
          <w:rFonts w:ascii="Times New Roman" w:eastAsia="Calibri" w:hAnsi="Times New Roman" w:cs="Times New Roman"/>
          <w:sz w:val="20"/>
          <w:szCs w:val="20"/>
          <w:lang w:eastAsia="en-GB"/>
        </w:rPr>
      </w:pPr>
      <w:bookmarkStart w:id="0" w:name="_GoBack"/>
      <w:bookmarkEnd w:id="0"/>
      <w:r w:rsidRPr="00962A01">
        <w:rPr>
          <w:rFonts w:ascii="Times New Roman" w:eastAsia="Calibri" w:hAnsi="Times New Roman" w:cs="Times New Roman"/>
          <w:sz w:val="20"/>
          <w:szCs w:val="20"/>
          <w:lang w:eastAsia="en-GB"/>
        </w:rPr>
        <w:t>A relationship between the macro shocks and the long-term inflation expectations leads to questioning the credibility of a central bank. This paper investigates the credibility of the Central Bank of Turkey by analyzing the anchoring effect of the long-term inflation expectations by using the uncertainty indicator. We conduct the analysis with the structural VAR method using survey-based inflation expectations data as well as economic uncertainty index data developed for the Turkish economy. Our results provided evidence in favor of the existing de-anchoring process and imply that the monetary policy is not fully credible in Turkey during the period under investigation.</w:t>
      </w:r>
    </w:p>
    <w:p w:rsidR="00A2584B" w:rsidRPr="00886DED" w:rsidRDefault="00A2584B" w:rsidP="00962A0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lang w:eastAsia="en-GB"/>
        </w:rPr>
      </w:pPr>
    </w:p>
    <w:p w:rsidR="00A2584B" w:rsidRPr="00886DED" w:rsidRDefault="00A2584B" w:rsidP="00ED0058">
      <w:pPr>
        <w:spacing w:after="0" w:line="240" w:lineRule="auto"/>
        <w:ind w:firstLine="283"/>
        <w:jc w:val="both"/>
        <w:rPr>
          <w:rFonts w:ascii="Times New Roman" w:hAnsi="Times New Roman" w:cs="Times New Roman"/>
          <w:lang w:eastAsia="en-GB"/>
        </w:rPr>
      </w:pPr>
      <w:r w:rsidRPr="00962A01">
        <w:rPr>
          <w:rFonts w:ascii="Times New Roman" w:hAnsi="Times New Roman" w:cs="Times New Roman"/>
          <w:b/>
          <w:bCs/>
          <w:sz w:val="20"/>
          <w:szCs w:val="20"/>
          <w:lang w:eastAsia="en-GB"/>
        </w:rPr>
        <w:t>Keywords</w:t>
      </w:r>
      <w:r w:rsidRPr="00886DED">
        <w:rPr>
          <w:rFonts w:ascii="Times New Roman" w:hAnsi="Times New Roman" w:cs="Times New Roman"/>
          <w:lang w:eastAsia="en-GB"/>
        </w:rPr>
        <w:t>:</w:t>
      </w:r>
      <w:r w:rsidRPr="00886DED">
        <w:rPr>
          <w:rFonts w:ascii="Times New Roman" w:hAnsi="Times New Roman" w:cs="Times New Roman"/>
          <w:i/>
          <w:lang w:eastAsia="en-GB"/>
        </w:rPr>
        <w:t xml:space="preserve"> </w:t>
      </w:r>
      <w:r w:rsidRPr="00962A01">
        <w:rPr>
          <w:rFonts w:ascii="Times New Roman" w:hAnsi="Times New Roman" w:cs="Times New Roman"/>
          <w:sz w:val="20"/>
          <w:szCs w:val="20"/>
        </w:rPr>
        <w:t>Inflation expectations, Structura</w:t>
      </w:r>
      <w:r w:rsidR="00ED0058">
        <w:rPr>
          <w:rFonts w:ascii="Times New Roman" w:hAnsi="Times New Roman" w:cs="Times New Roman"/>
          <w:sz w:val="20"/>
          <w:szCs w:val="20"/>
        </w:rPr>
        <w:t>l VAR, Credibility, Anchoring, T</w:t>
      </w:r>
      <w:r w:rsidRPr="00962A01">
        <w:rPr>
          <w:rFonts w:ascii="Times New Roman" w:hAnsi="Times New Roman" w:cs="Times New Roman"/>
          <w:sz w:val="20"/>
          <w:szCs w:val="20"/>
        </w:rPr>
        <w:t>he Turkish economy, Uncertainty</w:t>
      </w:r>
    </w:p>
    <w:p w:rsidR="00A2584B" w:rsidRPr="00ED0058" w:rsidRDefault="00A2584B" w:rsidP="00ED0058">
      <w:pPr>
        <w:pStyle w:val="AbstractNormal"/>
        <w:rPr>
          <w:rFonts w:ascii="Times New Roman" w:hAnsi="Times New Roman"/>
          <w:sz w:val="20"/>
          <w:szCs w:val="20"/>
        </w:rPr>
      </w:pPr>
      <w:r w:rsidRPr="00ED0058">
        <w:rPr>
          <w:rFonts w:ascii="Times New Roman" w:eastAsiaTheme="minorHAnsi" w:hAnsi="Times New Roman"/>
          <w:b/>
          <w:bCs/>
          <w:sz w:val="20"/>
          <w:szCs w:val="20"/>
        </w:rPr>
        <w:t xml:space="preserve">JEL </w:t>
      </w:r>
      <w:r w:rsidR="00ED0058" w:rsidRPr="00ED0058">
        <w:rPr>
          <w:rFonts w:ascii="Times New Roman" w:eastAsiaTheme="minorHAnsi" w:hAnsi="Times New Roman"/>
          <w:b/>
          <w:bCs/>
          <w:sz w:val="20"/>
          <w:szCs w:val="20"/>
        </w:rPr>
        <w:t>Class</w:t>
      </w:r>
      <w:r w:rsidRPr="00ED0058">
        <w:rPr>
          <w:rFonts w:ascii="Times New Roman" w:eastAsiaTheme="minorHAnsi" w:hAnsi="Times New Roman"/>
          <w:b/>
          <w:bCs/>
          <w:sz w:val="20"/>
          <w:szCs w:val="20"/>
        </w:rPr>
        <w:t>:</w:t>
      </w:r>
      <w:r w:rsidRPr="00ED0058">
        <w:rPr>
          <w:rFonts w:ascii="Times New Roman" w:hAnsi="Times New Roman"/>
          <w:b/>
          <w:bCs/>
          <w:i/>
          <w:sz w:val="20"/>
          <w:szCs w:val="20"/>
        </w:rPr>
        <w:t xml:space="preserve"> </w:t>
      </w:r>
      <w:r w:rsidRPr="00ED0058">
        <w:rPr>
          <w:rFonts w:ascii="Times New Roman" w:hAnsi="Times New Roman"/>
          <w:sz w:val="20"/>
          <w:szCs w:val="20"/>
        </w:rPr>
        <w:t>E52, E58</w:t>
      </w:r>
    </w:p>
    <w:p w:rsidR="00A2584B" w:rsidRPr="00ED0058" w:rsidRDefault="00A2584B" w:rsidP="00962A01">
      <w:pPr>
        <w:pStyle w:val="Balk1"/>
        <w:spacing w:before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A2584B" w:rsidRPr="00ED0058" w:rsidSect="00962A01">
      <w:headerReference w:type="default" r:id="rId9"/>
      <w:pgSz w:w="11906" w:h="16838"/>
      <w:pgMar w:top="1701" w:right="2268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3ADA" w:rsidRDefault="007B3ADA">
      <w:pPr>
        <w:spacing w:after="0" w:line="240" w:lineRule="auto"/>
      </w:pPr>
      <w:r>
        <w:separator/>
      </w:r>
    </w:p>
  </w:endnote>
  <w:endnote w:type="continuationSeparator" w:id="1">
    <w:p w:rsidR="007B3ADA" w:rsidRDefault="007B3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3ADA" w:rsidRDefault="007B3ADA" w:rsidP="00156993">
      <w:pPr>
        <w:spacing w:after="0" w:line="240" w:lineRule="auto"/>
      </w:pPr>
      <w:r>
        <w:separator/>
      </w:r>
    </w:p>
  </w:footnote>
  <w:footnote w:type="continuationSeparator" w:id="1">
    <w:p w:rsidR="007B3ADA" w:rsidRDefault="007B3ADA" w:rsidP="001569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4A0"/>
    </w:tblPr>
    <w:tblGrid>
      <w:gridCol w:w="3009"/>
      <w:gridCol w:w="3009"/>
      <w:gridCol w:w="3009"/>
    </w:tblGrid>
    <w:tr w:rsidR="001134B2" w:rsidTr="3CACDB0B">
      <w:tc>
        <w:tcPr>
          <w:tcW w:w="3009" w:type="dxa"/>
        </w:tcPr>
        <w:p w:rsidR="001134B2" w:rsidRDefault="001134B2" w:rsidP="3CACDB0B">
          <w:pPr>
            <w:pStyle w:val="stbilgi"/>
            <w:ind w:left="-115"/>
          </w:pPr>
        </w:p>
      </w:tc>
      <w:tc>
        <w:tcPr>
          <w:tcW w:w="3009" w:type="dxa"/>
        </w:tcPr>
        <w:p w:rsidR="001134B2" w:rsidRDefault="001134B2" w:rsidP="3CACDB0B">
          <w:pPr>
            <w:pStyle w:val="stbilgi"/>
            <w:jc w:val="center"/>
          </w:pPr>
        </w:p>
      </w:tc>
      <w:tc>
        <w:tcPr>
          <w:tcW w:w="3009" w:type="dxa"/>
        </w:tcPr>
        <w:p w:rsidR="001134B2" w:rsidRDefault="001134B2" w:rsidP="3CACDB0B">
          <w:pPr>
            <w:pStyle w:val="stbilgi"/>
            <w:ind w:right="-115"/>
            <w:jc w:val="right"/>
          </w:pPr>
        </w:p>
      </w:tc>
    </w:tr>
  </w:tbl>
  <w:p w:rsidR="001134B2" w:rsidRDefault="001134B2" w:rsidP="3CACDB0B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60F8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9232B3A"/>
    <w:multiLevelType w:val="hybridMultilevel"/>
    <w:tmpl w:val="343E79CA"/>
    <w:lvl w:ilvl="0" w:tplc="FD2C41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8BAA6F7C" w:tentative="1">
      <w:start w:val="1"/>
      <w:numFmt w:val="lowerLetter"/>
      <w:lvlText w:val="%2."/>
      <w:lvlJc w:val="left"/>
      <w:pPr>
        <w:ind w:left="1440" w:hanging="360"/>
      </w:pPr>
    </w:lvl>
    <w:lvl w:ilvl="2" w:tplc="66728D8A" w:tentative="1">
      <w:start w:val="1"/>
      <w:numFmt w:val="lowerRoman"/>
      <w:lvlText w:val="%3."/>
      <w:lvlJc w:val="right"/>
      <w:pPr>
        <w:ind w:left="2160" w:hanging="180"/>
      </w:pPr>
    </w:lvl>
    <w:lvl w:ilvl="3" w:tplc="83689F3A" w:tentative="1">
      <w:start w:val="1"/>
      <w:numFmt w:val="decimal"/>
      <w:lvlText w:val="%4."/>
      <w:lvlJc w:val="left"/>
      <w:pPr>
        <w:ind w:left="2880" w:hanging="360"/>
      </w:pPr>
    </w:lvl>
    <w:lvl w:ilvl="4" w:tplc="DEFE5C84" w:tentative="1">
      <w:start w:val="1"/>
      <w:numFmt w:val="lowerLetter"/>
      <w:lvlText w:val="%5."/>
      <w:lvlJc w:val="left"/>
      <w:pPr>
        <w:ind w:left="3600" w:hanging="360"/>
      </w:pPr>
    </w:lvl>
    <w:lvl w:ilvl="5" w:tplc="87A68BAE" w:tentative="1">
      <w:start w:val="1"/>
      <w:numFmt w:val="lowerRoman"/>
      <w:lvlText w:val="%6."/>
      <w:lvlJc w:val="right"/>
      <w:pPr>
        <w:ind w:left="4320" w:hanging="180"/>
      </w:pPr>
    </w:lvl>
    <w:lvl w:ilvl="6" w:tplc="FA5096D2" w:tentative="1">
      <w:start w:val="1"/>
      <w:numFmt w:val="decimal"/>
      <w:lvlText w:val="%7."/>
      <w:lvlJc w:val="left"/>
      <w:pPr>
        <w:ind w:left="5040" w:hanging="360"/>
      </w:pPr>
    </w:lvl>
    <w:lvl w:ilvl="7" w:tplc="89B0A290" w:tentative="1">
      <w:start w:val="1"/>
      <w:numFmt w:val="lowerLetter"/>
      <w:lvlText w:val="%8."/>
      <w:lvlJc w:val="left"/>
      <w:pPr>
        <w:ind w:left="5760" w:hanging="360"/>
      </w:pPr>
    </w:lvl>
    <w:lvl w:ilvl="8" w:tplc="FDFEB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6E39CC"/>
    <w:multiLevelType w:val="hybridMultilevel"/>
    <w:tmpl w:val="11D6939A"/>
    <w:lvl w:ilvl="0" w:tplc="9F5AE5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25266F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FFE69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EA4AE3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CF21E5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9604D3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7D6F01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ACE47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F66A26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D1E72F9"/>
    <w:multiLevelType w:val="hybridMultilevel"/>
    <w:tmpl w:val="4D6EDBD0"/>
    <w:lvl w:ilvl="0" w:tplc="D52C99B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85DE030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F4057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530EF9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54D5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F369A4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F60E6C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2E67CC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630CB4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8162AC2"/>
    <w:multiLevelType w:val="hybridMultilevel"/>
    <w:tmpl w:val="8E583574"/>
    <w:lvl w:ilvl="0" w:tplc="7C00A4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DB80532" w:tentative="1">
      <w:start w:val="1"/>
      <w:numFmt w:val="lowerLetter"/>
      <w:lvlText w:val="%2."/>
      <w:lvlJc w:val="left"/>
      <w:pPr>
        <w:ind w:left="1080" w:hanging="360"/>
      </w:pPr>
    </w:lvl>
    <w:lvl w:ilvl="2" w:tplc="D33C3CF8" w:tentative="1">
      <w:start w:val="1"/>
      <w:numFmt w:val="lowerRoman"/>
      <w:lvlText w:val="%3."/>
      <w:lvlJc w:val="right"/>
      <w:pPr>
        <w:ind w:left="1800" w:hanging="180"/>
      </w:pPr>
    </w:lvl>
    <w:lvl w:ilvl="3" w:tplc="50843B6E" w:tentative="1">
      <w:start w:val="1"/>
      <w:numFmt w:val="decimal"/>
      <w:lvlText w:val="%4."/>
      <w:lvlJc w:val="left"/>
      <w:pPr>
        <w:ind w:left="2520" w:hanging="360"/>
      </w:pPr>
    </w:lvl>
    <w:lvl w:ilvl="4" w:tplc="393874EE" w:tentative="1">
      <w:start w:val="1"/>
      <w:numFmt w:val="lowerLetter"/>
      <w:lvlText w:val="%5."/>
      <w:lvlJc w:val="left"/>
      <w:pPr>
        <w:ind w:left="3240" w:hanging="360"/>
      </w:pPr>
    </w:lvl>
    <w:lvl w:ilvl="5" w:tplc="33E67F42" w:tentative="1">
      <w:start w:val="1"/>
      <w:numFmt w:val="lowerRoman"/>
      <w:lvlText w:val="%6."/>
      <w:lvlJc w:val="right"/>
      <w:pPr>
        <w:ind w:left="3960" w:hanging="180"/>
      </w:pPr>
    </w:lvl>
    <w:lvl w:ilvl="6" w:tplc="63BEDCE0" w:tentative="1">
      <w:start w:val="1"/>
      <w:numFmt w:val="decimal"/>
      <w:lvlText w:val="%7."/>
      <w:lvlJc w:val="left"/>
      <w:pPr>
        <w:ind w:left="4680" w:hanging="360"/>
      </w:pPr>
    </w:lvl>
    <w:lvl w:ilvl="7" w:tplc="2ACC292A" w:tentative="1">
      <w:start w:val="1"/>
      <w:numFmt w:val="lowerLetter"/>
      <w:lvlText w:val="%8."/>
      <w:lvlJc w:val="left"/>
      <w:pPr>
        <w:ind w:left="5400" w:hanging="360"/>
      </w:pPr>
    </w:lvl>
    <w:lvl w:ilvl="8" w:tplc="9960803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8732A"/>
    <w:multiLevelType w:val="hybridMultilevel"/>
    <w:tmpl w:val="DBDC20E4"/>
    <w:lvl w:ilvl="0" w:tplc="9CBAF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52D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286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AC5E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60A3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2282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41B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5C4B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E33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CF2C71"/>
    <w:multiLevelType w:val="hybridMultilevel"/>
    <w:tmpl w:val="DD4A2368"/>
    <w:lvl w:ilvl="0" w:tplc="148229F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4D2E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86F3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E60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C59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8EA1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6F5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CE3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24F9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7E3B41"/>
    <w:multiLevelType w:val="hybridMultilevel"/>
    <w:tmpl w:val="92D0D0D0"/>
    <w:lvl w:ilvl="0" w:tplc="30D276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CB76D0"/>
    <w:multiLevelType w:val="multilevel"/>
    <w:tmpl w:val="08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9">
    <w:nsid w:val="34BC5C6B"/>
    <w:multiLevelType w:val="hybridMultilevel"/>
    <w:tmpl w:val="6BECC52A"/>
    <w:lvl w:ilvl="0" w:tplc="196249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92EFD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2C3C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5A88B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84875A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6203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680E3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808B2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88EFF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427460C"/>
    <w:multiLevelType w:val="multilevel"/>
    <w:tmpl w:val="555E4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45F458EE"/>
    <w:multiLevelType w:val="hybridMultilevel"/>
    <w:tmpl w:val="EDE044E6"/>
    <w:lvl w:ilvl="0" w:tplc="DE366A40">
      <w:start w:val="1"/>
      <w:numFmt w:val="decimal"/>
      <w:lvlText w:val="%1."/>
      <w:lvlJc w:val="left"/>
      <w:pPr>
        <w:ind w:left="360" w:hanging="360"/>
      </w:pPr>
    </w:lvl>
    <w:lvl w:ilvl="1" w:tplc="BBD0B9F0" w:tentative="1">
      <w:start w:val="1"/>
      <w:numFmt w:val="lowerLetter"/>
      <w:lvlText w:val="%2."/>
      <w:lvlJc w:val="left"/>
      <w:pPr>
        <w:ind w:left="1080" w:hanging="360"/>
      </w:pPr>
    </w:lvl>
    <w:lvl w:ilvl="2" w:tplc="9BF447E4" w:tentative="1">
      <w:start w:val="1"/>
      <w:numFmt w:val="lowerRoman"/>
      <w:lvlText w:val="%3."/>
      <w:lvlJc w:val="right"/>
      <w:pPr>
        <w:ind w:left="1800" w:hanging="180"/>
      </w:pPr>
    </w:lvl>
    <w:lvl w:ilvl="3" w:tplc="852A375A" w:tentative="1">
      <w:start w:val="1"/>
      <w:numFmt w:val="decimal"/>
      <w:lvlText w:val="%4."/>
      <w:lvlJc w:val="left"/>
      <w:pPr>
        <w:ind w:left="2520" w:hanging="360"/>
      </w:pPr>
    </w:lvl>
    <w:lvl w:ilvl="4" w:tplc="FC3AE8B2" w:tentative="1">
      <w:start w:val="1"/>
      <w:numFmt w:val="lowerLetter"/>
      <w:lvlText w:val="%5."/>
      <w:lvlJc w:val="left"/>
      <w:pPr>
        <w:ind w:left="3240" w:hanging="360"/>
      </w:pPr>
    </w:lvl>
    <w:lvl w:ilvl="5" w:tplc="9A288D02" w:tentative="1">
      <w:start w:val="1"/>
      <w:numFmt w:val="lowerRoman"/>
      <w:lvlText w:val="%6."/>
      <w:lvlJc w:val="right"/>
      <w:pPr>
        <w:ind w:left="3960" w:hanging="180"/>
      </w:pPr>
    </w:lvl>
    <w:lvl w:ilvl="6" w:tplc="E77877DE" w:tentative="1">
      <w:start w:val="1"/>
      <w:numFmt w:val="decimal"/>
      <w:lvlText w:val="%7."/>
      <w:lvlJc w:val="left"/>
      <w:pPr>
        <w:ind w:left="4680" w:hanging="360"/>
      </w:pPr>
    </w:lvl>
    <w:lvl w:ilvl="7" w:tplc="F15ABEE8" w:tentative="1">
      <w:start w:val="1"/>
      <w:numFmt w:val="lowerLetter"/>
      <w:lvlText w:val="%8."/>
      <w:lvlJc w:val="left"/>
      <w:pPr>
        <w:ind w:left="5400" w:hanging="360"/>
      </w:pPr>
    </w:lvl>
    <w:lvl w:ilvl="8" w:tplc="6AA4A42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C2A0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4C186787"/>
    <w:multiLevelType w:val="multilevel"/>
    <w:tmpl w:val="C846B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1914B40"/>
    <w:multiLevelType w:val="hybridMultilevel"/>
    <w:tmpl w:val="254EAAAC"/>
    <w:lvl w:ilvl="0" w:tplc="2E469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124A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4EDF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0C95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9454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486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082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988F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D28C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7F7113"/>
    <w:multiLevelType w:val="hybridMultilevel"/>
    <w:tmpl w:val="8392FEB2"/>
    <w:lvl w:ilvl="0" w:tplc="19621C46">
      <w:start w:val="1"/>
      <w:numFmt w:val="decimal"/>
      <w:lvlText w:val="%1."/>
      <w:lvlJc w:val="left"/>
      <w:pPr>
        <w:ind w:left="360" w:hanging="360"/>
      </w:pPr>
    </w:lvl>
    <w:lvl w:ilvl="1" w:tplc="F2623FDA">
      <w:start w:val="1"/>
      <w:numFmt w:val="lowerLetter"/>
      <w:lvlText w:val="%2."/>
      <w:lvlJc w:val="left"/>
      <w:pPr>
        <w:ind w:left="1080" w:hanging="360"/>
      </w:pPr>
    </w:lvl>
    <w:lvl w:ilvl="2" w:tplc="D87EE5E4" w:tentative="1">
      <w:start w:val="1"/>
      <w:numFmt w:val="lowerRoman"/>
      <w:lvlText w:val="%3."/>
      <w:lvlJc w:val="right"/>
      <w:pPr>
        <w:ind w:left="1800" w:hanging="180"/>
      </w:pPr>
    </w:lvl>
    <w:lvl w:ilvl="3" w:tplc="037646D8" w:tentative="1">
      <w:start w:val="1"/>
      <w:numFmt w:val="decimal"/>
      <w:lvlText w:val="%4."/>
      <w:lvlJc w:val="left"/>
      <w:pPr>
        <w:ind w:left="2520" w:hanging="360"/>
      </w:pPr>
    </w:lvl>
    <w:lvl w:ilvl="4" w:tplc="3D3EEB20" w:tentative="1">
      <w:start w:val="1"/>
      <w:numFmt w:val="lowerLetter"/>
      <w:lvlText w:val="%5."/>
      <w:lvlJc w:val="left"/>
      <w:pPr>
        <w:ind w:left="3240" w:hanging="360"/>
      </w:pPr>
    </w:lvl>
    <w:lvl w:ilvl="5" w:tplc="B75E042A" w:tentative="1">
      <w:start w:val="1"/>
      <w:numFmt w:val="lowerRoman"/>
      <w:lvlText w:val="%6."/>
      <w:lvlJc w:val="right"/>
      <w:pPr>
        <w:ind w:left="3960" w:hanging="180"/>
      </w:pPr>
    </w:lvl>
    <w:lvl w:ilvl="6" w:tplc="3E9A1388" w:tentative="1">
      <w:start w:val="1"/>
      <w:numFmt w:val="decimal"/>
      <w:lvlText w:val="%7."/>
      <w:lvlJc w:val="left"/>
      <w:pPr>
        <w:ind w:left="4680" w:hanging="360"/>
      </w:pPr>
    </w:lvl>
    <w:lvl w:ilvl="7" w:tplc="CC44D3CE" w:tentative="1">
      <w:start w:val="1"/>
      <w:numFmt w:val="lowerLetter"/>
      <w:lvlText w:val="%8."/>
      <w:lvlJc w:val="left"/>
      <w:pPr>
        <w:ind w:left="5400" w:hanging="360"/>
      </w:pPr>
    </w:lvl>
    <w:lvl w:ilvl="8" w:tplc="2BE2079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7BC6526"/>
    <w:multiLevelType w:val="hybridMultilevel"/>
    <w:tmpl w:val="5F48CA82"/>
    <w:lvl w:ilvl="0" w:tplc="3F480F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B50A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6AA4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EA25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7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2F5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B204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A2F1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70F5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2A3205"/>
    <w:multiLevelType w:val="hybridMultilevel"/>
    <w:tmpl w:val="4704F086"/>
    <w:lvl w:ilvl="0" w:tplc="2BB067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158CEB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486E3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3EE3CB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3A267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F445D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7DCB6C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D9011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2476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40E0B74"/>
    <w:multiLevelType w:val="hybridMultilevel"/>
    <w:tmpl w:val="34BEAE58"/>
    <w:lvl w:ilvl="0" w:tplc="81EA65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A90917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EDCF6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84C220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703D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EA61D2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256D1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934CE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6EA5C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BAD7896"/>
    <w:multiLevelType w:val="hybridMultilevel"/>
    <w:tmpl w:val="D07015E8"/>
    <w:lvl w:ilvl="0" w:tplc="A9ACCF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E234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294BB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D14639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66F2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3C3C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488E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96EC88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FDE22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0"/>
  </w:num>
  <w:num w:numId="7">
    <w:abstractNumId w:val="6"/>
  </w:num>
  <w:num w:numId="8">
    <w:abstractNumId w:val="4"/>
  </w:num>
  <w:num w:numId="9">
    <w:abstractNumId w:val="5"/>
  </w:num>
  <w:num w:numId="10">
    <w:abstractNumId w:val="1"/>
  </w:num>
  <w:num w:numId="11">
    <w:abstractNumId w:val="16"/>
  </w:num>
  <w:num w:numId="12">
    <w:abstractNumId w:val="14"/>
  </w:num>
  <w:num w:numId="13">
    <w:abstractNumId w:val="3"/>
  </w:num>
  <w:num w:numId="14">
    <w:abstractNumId w:val="19"/>
  </w:num>
  <w:num w:numId="15">
    <w:abstractNumId w:val="2"/>
  </w:num>
  <w:num w:numId="16">
    <w:abstractNumId w:val="18"/>
  </w:num>
  <w:num w:numId="17">
    <w:abstractNumId w:val="9"/>
  </w:num>
  <w:num w:numId="18">
    <w:abstractNumId w:val="17"/>
  </w:num>
  <w:num w:numId="19">
    <w:abstractNumId w:val="7"/>
  </w:num>
  <w:num w:numId="20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QzMjYwNTUyNTQ2NzZX0lEKTi0uzszPAykwNKoFAEO7doItAAAA"/>
  </w:docVars>
  <w:rsids>
    <w:rsidRoot w:val="00156993"/>
    <w:rsid w:val="000009BE"/>
    <w:rsid w:val="00001D73"/>
    <w:rsid w:val="00001E9B"/>
    <w:rsid w:val="00002CD6"/>
    <w:rsid w:val="00003928"/>
    <w:rsid w:val="0000553C"/>
    <w:rsid w:val="0000730C"/>
    <w:rsid w:val="0000755F"/>
    <w:rsid w:val="00007563"/>
    <w:rsid w:val="00010D0F"/>
    <w:rsid w:val="00010ED3"/>
    <w:rsid w:val="00011799"/>
    <w:rsid w:val="0001354C"/>
    <w:rsid w:val="0001364B"/>
    <w:rsid w:val="0001551C"/>
    <w:rsid w:val="0001571A"/>
    <w:rsid w:val="00015BE7"/>
    <w:rsid w:val="00022B19"/>
    <w:rsid w:val="00022E19"/>
    <w:rsid w:val="00023AAA"/>
    <w:rsid w:val="00027DEE"/>
    <w:rsid w:val="000345E2"/>
    <w:rsid w:val="00035030"/>
    <w:rsid w:val="000356BA"/>
    <w:rsid w:val="0003586D"/>
    <w:rsid w:val="00035EE5"/>
    <w:rsid w:val="0003656D"/>
    <w:rsid w:val="00041267"/>
    <w:rsid w:val="000424F0"/>
    <w:rsid w:val="00043E53"/>
    <w:rsid w:val="00047193"/>
    <w:rsid w:val="000478BF"/>
    <w:rsid w:val="00047D9F"/>
    <w:rsid w:val="00051810"/>
    <w:rsid w:val="00055219"/>
    <w:rsid w:val="00055AA1"/>
    <w:rsid w:val="0005613F"/>
    <w:rsid w:val="00060D4C"/>
    <w:rsid w:val="00061B4C"/>
    <w:rsid w:val="0006537E"/>
    <w:rsid w:val="000666D6"/>
    <w:rsid w:val="00067626"/>
    <w:rsid w:val="00070464"/>
    <w:rsid w:val="00072A04"/>
    <w:rsid w:val="000746E5"/>
    <w:rsid w:val="0007501C"/>
    <w:rsid w:val="000750AF"/>
    <w:rsid w:val="000818BC"/>
    <w:rsid w:val="00081BA6"/>
    <w:rsid w:val="00082936"/>
    <w:rsid w:val="00084EEF"/>
    <w:rsid w:val="000853A0"/>
    <w:rsid w:val="00085823"/>
    <w:rsid w:val="00086A12"/>
    <w:rsid w:val="00087F05"/>
    <w:rsid w:val="00091962"/>
    <w:rsid w:val="00091AF7"/>
    <w:rsid w:val="00096033"/>
    <w:rsid w:val="00097377"/>
    <w:rsid w:val="000A1384"/>
    <w:rsid w:val="000A229C"/>
    <w:rsid w:val="000A3546"/>
    <w:rsid w:val="000A4BB2"/>
    <w:rsid w:val="000B316B"/>
    <w:rsid w:val="000B3B54"/>
    <w:rsid w:val="000B3C11"/>
    <w:rsid w:val="000B3C6E"/>
    <w:rsid w:val="000B629A"/>
    <w:rsid w:val="000B7C3D"/>
    <w:rsid w:val="000B7DAD"/>
    <w:rsid w:val="000C0376"/>
    <w:rsid w:val="000C39AE"/>
    <w:rsid w:val="000C3AA4"/>
    <w:rsid w:val="000C4ADE"/>
    <w:rsid w:val="000C4C88"/>
    <w:rsid w:val="000C4EAC"/>
    <w:rsid w:val="000C6B50"/>
    <w:rsid w:val="000C7982"/>
    <w:rsid w:val="000D1E8D"/>
    <w:rsid w:val="000D3E5A"/>
    <w:rsid w:val="000D3FA7"/>
    <w:rsid w:val="000D5C8C"/>
    <w:rsid w:val="000D707E"/>
    <w:rsid w:val="000E0AAC"/>
    <w:rsid w:val="000E0DAE"/>
    <w:rsid w:val="000E2130"/>
    <w:rsid w:val="000E3AE3"/>
    <w:rsid w:val="000F0B19"/>
    <w:rsid w:val="000F11B3"/>
    <w:rsid w:val="000F2945"/>
    <w:rsid w:val="000F2ADF"/>
    <w:rsid w:val="00102956"/>
    <w:rsid w:val="001039B2"/>
    <w:rsid w:val="001049AC"/>
    <w:rsid w:val="00105EEC"/>
    <w:rsid w:val="0010641B"/>
    <w:rsid w:val="0010647F"/>
    <w:rsid w:val="00111153"/>
    <w:rsid w:val="00112B70"/>
    <w:rsid w:val="00112C32"/>
    <w:rsid w:val="001134B2"/>
    <w:rsid w:val="0011444B"/>
    <w:rsid w:val="0011532F"/>
    <w:rsid w:val="001171A1"/>
    <w:rsid w:val="00117CE3"/>
    <w:rsid w:val="00120692"/>
    <w:rsid w:val="00122162"/>
    <w:rsid w:val="00122CAA"/>
    <w:rsid w:val="00140419"/>
    <w:rsid w:val="00141DE0"/>
    <w:rsid w:val="00142C26"/>
    <w:rsid w:val="00142DAD"/>
    <w:rsid w:val="0014646F"/>
    <w:rsid w:val="00146722"/>
    <w:rsid w:val="00151534"/>
    <w:rsid w:val="001535A7"/>
    <w:rsid w:val="00156370"/>
    <w:rsid w:val="00156993"/>
    <w:rsid w:val="00161589"/>
    <w:rsid w:val="0016189B"/>
    <w:rsid w:val="00162794"/>
    <w:rsid w:val="001635D2"/>
    <w:rsid w:val="001639C4"/>
    <w:rsid w:val="001653B2"/>
    <w:rsid w:val="00166BF4"/>
    <w:rsid w:val="00170D4D"/>
    <w:rsid w:val="0017291D"/>
    <w:rsid w:val="00181ED6"/>
    <w:rsid w:val="00182D34"/>
    <w:rsid w:val="001873BA"/>
    <w:rsid w:val="00195CFE"/>
    <w:rsid w:val="001970EB"/>
    <w:rsid w:val="00197F48"/>
    <w:rsid w:val="001A01C1"/>
    <w:rsid w:val="001A0861"/>
    <w:rsid w:val="001A0CC6"/>
    <w:rsid w:val="001A11FF"/>
    <w:rsid w:val="001A786B"/>
    <w:rsid w:val="001B3D77"/>
    <w:rsid w:val="001B5A93"/>
    <w:rsid w:val="001B5F31"/>
    <w:rsid w:val="001C035D"/>
    <w:rsid w:val="001C15DC"/>
    <w:rsid w:val="001C161B"/>
    <w:rsid w:val="001C2C54"/>
    <w:rsid w:val="001C31C8"/>
    <w:rsid w:val="001C58BD"/>
    <w:rsid w:val="001D2DAC"/>
    <w:rsid w:val="001D45CF"/>
    <w:rsid w:val="001D46B8"/>
    <w:rsid w:val="001D6936"/>
    <w:rsid w:val="001E0300"/>
    <w:rsid w:val="001E3B70"/>
    <w:rsid w:val="001E5703"/>
    <w:rsid w:val="001E61F7"/>
    <w:rsid w:val="001F59D2"/>
    <w:rsid w:val="001F61B9"/>
    <w:rsid w:val="001F6483"/>
    <w:rsid w:val="001F705C"/>
    <w:rsid w:val="00200BF4"/>
    <w:rsid w:val="00203B03"/>
    <w:rsid w:val="0020496E"/>
    <w:rsid w:val="00207D46"/>
    <w:rsid w:val="00215476"/>
    <w:rsid w:val="0021587C"/>
    <w:rsid w:val="00216240"/>
    <w:rsid w:val="00217C08"/>
    <w:rsid w:val="00227885"/>
    <w:rsid w:val="00231E0E"/>
    <w:rsid w:val="00235028"/>
    <w:rsid w:val="0024031B"/>
    <w:rsid w:val="00240DC1"/>
    <w:rsid w:val="00242417"/>
    <w:rsid w:val="0024414E"/>
    <w:rsid w:val="002473E0"/>
    <w:rsid w:val="00251290"/>
    <w:rsid w:val="002518C9"/>
    <w:rsid w:val="002519CB"/>
    <w:rsid w:val="00253E59"/>
    <w:rsid w:val="00260C9F"/>
    <w:rsid w:val="002615C2"/>
    <w:rsid w:val="0026208E"/>
    <w:rsid w:val="00262240"/>
    <w:rsid w:val="00265788"/>
    <w:rsid w:val="00266043"/>
    <w:rsid w:val="00273A91"/>
    <w:rsid w:val="00275BA7"/>
    <w:rsid w:val="002772AF"/>
    <w:rsid w:val="00280FDC"/>
    <w:rsid w:val="00282CB0"/>
    <w:rsid w:val="00283B03"/>
    <w:rsid w:val="002878EC"/>
    <w:rsid w:val="0029225F"/>
    <w:rsid w:val="00292BF2"/>
    <w:rsid w:val="00292FA8"/>
    <w:rsid w:val="002937E6"/>
    <w:rsid w:val="00295064"/>
    <w:rsid w:val="0029537B"/>
    <w:rsid w:val="002954D6"/>
    <w:rsid w:val="00296000"/>
    <w:rsid w:val="00297E9F"/>
    <w:rsid w:val="002A2013"/>
    <w:rsid w:val="002A30C8"/>
    <w:rsid w:val="002A4B96"/>
    <w:rsid w:val="002B1C49"/>
    <w:rsid w:val="002B2724"/>
    <w:rsid w:val="002B3D40"/>
    <w:rsid w:val="002B3DDD"/>
    <w:rsid w:val="002B4222"/>
    <w:rsid w:val="002B7780"/>
    <w:rsid w:val="002B79AA"/>
    <w:rsid w:val="002C1237"/>
    <w:rsid w:val="002C160C"/>
    <w:rsid w:val="002C242C"/>
    <w:rsid w:val="002C2472"/>
    <w:rsid w:val="002C27FB"/>
    <w:rsid w:val="002C5695"/>
    <w:rsid w:val="002C6EC5"/>
    <w:rsid w:val="002D1727"/>
    <w:rsid w:val="002D22F2"/>
    <w:rsid w:val="002D3D10"/>
    <w:rsid w:val="002D4BF2"/>
    <w:rsid w:val="002D5106"/>
    <w:rsid w:val="002D6D94"/>
    <w:rsid w:val="002E0774"/>
    <w:rsid w:val="002E0C7F"/>
    <w:rsid w:val="002E70C0"/>
    <w:rsid w:val="002E714D"/>
    <w:rsid w:val="002F466D"/>
    <w:rsid w:val="002F720F"/>
    <w:rsid w:val="00302BF0"/>
    <w:rsid w:val="00302DB7"/>
    <w:rsid w:val="00302EAC"/>
    <w:rsid w:val="003064BE"/>
    <w:rsid w:val="00306803"/>
    <w:rsid w:val="00307B6D"/>
    <w:rsid w:val="003105D3"/>
    <w:rsid w:val="00310752"/>
    <w:rsid w:val="003129EE"/>
    <w:rsid w:val="003134D8"/>
    <w:rsid w:val="003151A7"/>
    <w:rsid w:val="00316F14"/>
    <w:rsid w:val="00316FE4"/>
    <w:rsid w:val="00317DBC"/>
    <w:rsid w:val="00321CBB"/>
    <w:rsid w:val="00324AF2"/>
    <w:rsid w:val="00335540"/>
    <w:rsid w:val="003371D6"/>
    <w:rsid w:val="0034017B"/>
    <w:rsid w:val="003428E3"/>
    <w:rsid w:val="003430D0"/>
    <w:rsid w:val="00346B29"/>
    <w:rsid w:val="00347DB3"/>
    <w:rsid w:val="00350555"/>
    <w:rsid w:val="00350583"/>
    <w:rsid w:val="0035139F"/>
    <w:rsid w:val="003542CA"/>
    <w:rsid w:val="00362190"/>
    <w:rsid w:val="003633CE"/>
    <w:rsid w:val="00363B06"/>
    <w:rsid w:val="00364603"/>
    <w:rsid w:val="00366D97"/>
    <w:rsid w:val="00371F6C"/>
    <w:rsid w:val="00376B96"/>
    <w:rsid w:val="00376E15"/>
    <w:rsid w:val="00377995"/>
    <w:rsid w:val="00377AEA"/>
    <w:rsid w:val="00377E0B"/>
    <w:rsid w:val="00380C87"/>
    <w:rsid w:val="00382A93"/>
    <w:rsid w:val="00384E95"/>
    <w:rsid w:val="003853A6"/>
    <w:rsid w:val="00386427"/>
    <w:rsid w:val="00386648"/>
    <w:rsid w:val="0039087E"/>
    <w:rsid w:val="003923A3"/>
    <w:rsid w:val="00392E85"/>
    <w:rsid w:val="00392EE7"/>
    <w:rsid w:val="003936B9"/>
    <w:rsid w:val="00393A0C"/>
    <w:rsid w:val="00395726"/>
    <w:rsid w:val="00395C96"/>
    <w:rsid w:val="00397EA6"/>
    <w:rsid w:val="003A1465"/>
    <w:rsid w:val="003A4326"/>
    <w:rsid w:val="003A4F92"/>
    <w:rsid w:val="003B02B1"/>
    <w:rsid w:val="003B5024"/>
    <w:rsid w:val="003B532C"/>
    <w:rsid w:val="003B5EB1"/>
    <w:rsid w:val="003B725F"/>
    <w:rsid w:val="003C3B68"/>
    <w:rsid w:val="003C5966"/>
    <w:rsid w:val="003C5D09"/>
    <w:rsid w:val="003D1118"/>
    <w:rsid w:val="003E0B6D"/>
    <w:rsid w:val="003E0F60"/>
    <w:rsid w:val="003E1305"/>
    <w:rsid w:val="003E2F1F"/>
    <w:rsid w:val="003E4FF8"/>
    <w:rsid w:val="003E648A"/>
    <w:rsid w:val="003E6C13"/>
    <w:rsid w:val="003E7765"/>
    <w:rsid w:val="003F0B0A"/>
    <w:rsid w:val="003F3989"/>
    <w:rsid w:val="003F5745"/>
    <w:rsid w:val="0040048D"/>
    <w:rsid w:val="004017CE"/>
    <w:rsid w:val="00401F5B"/>
    <w:rsid w:val="00402908"/>
    <w:rsid w:val="00402F7F"/>
    <w:rsid w:val="00403FAB"/>
    <w:rsid w:val="00407C68"/>
    <w:rsid w:val="00410C30"/>
    <w:rsid w:val="0041104D"/>
    <w:rsid w:val="00411EB6"/>
    <w:rsid w:val="00414CEE"/>
    <w:rsid w:val="00415A6E"/>
    <w:rsid w:val="0042548F"/>
    <w:rsid w:val="00427B05"/>
    <w:rsid w:val="00431A8E"/>
    <w:rsid w:val="00435198"/>
    <w:rsid w:val="00435E5F"/>
    <w:rsid w:val="0043673E"/>
    <w:rsid w:val="00437E3A"/>
    <w:rsid w:val="00441E65"/>
    <w:rsid w:val="00444875"/>
    <w:rsid w:val="00447C51"/>
    <w:rsid w:val="004515C7"/>
    <w:rsid w:val="00453727"/>
    <w:rsid w:val="00453EFC"/>
    <w:rsid w:val="0045488D"/>
    <w:rsid w:val="00454A08"/>
    <w:rsid w:val="004561EF"/>
    <w:rsid w:val="00457678"/>
    <w:rsid w:val="00460311"/>
    <w:rsid w:val="004609C5"/>
    <w:rsid w:val="00461229"/>
    <w:rsid w:val="0046179B"/>
    <w:rsid w:val="00461C91"/>
    <w:rsid w:val="0046226D"/>
    <w:rsid w:val="0046409E"/>
    <w:rsid w:val="0046572C"/>
    <w:rsid w:val="0046784B"/>
    <w:rsid w:val="0047148D"/>
    <w:rsid w:val="00472659"/>
    <w:rsid w:val="0047308F"/>
    <w:rsid w:val="00474784"/>
    <w:rsid w:val="00474C20"/>
    <w:rsid w:val="0047539D"/>
    <w:rsid w:val="004775B9"/>
    <w:rsid w:val="00481292"/>
    <w:rsid w:val="004814E1"/>
    <w:rsid w:val="00482DBA"/>
    <w:rsid w:val="004850A0"/>
    <w:rsid w:val="00486B4C"/>
    <w:rsid w:val="00486C26"/>
    <w:rsid w:val="004911BE"/>
    <w:rsid w:val="00493AB0"/>
    <w:rsid w:val="0049401D"/>
    <w:rsid w:val="00494182"/>
    <w:rsid w:val="00495A5C"/>
    <w:rsid w:val="004966E1"/>
    <w:rsid w:val="00497BA8"/>
    <w:rsid w:val="004A1919"/>
    <w:rsid w:val="004A3CB2"/>
    <w:rsid w:val="004A430E"/>
    <w:rsid w:val="004A480A"/>
    <w:rsid w:val="004A55A3"/>
    <w:rsid w:val="004A6388"/>
    <w:rsid w:val="004A7564"/>
    <w:rsid w:val="004B0A01"/>
    <w:rsid w:val="004B0CFB"/>
    <w:rsid w:val="004B1383"/>
    <w:rsid w:val="004B23A6"/>
    <w:rsid w:val="004B37E0"/>
    <w:rsid w:val="004B7E02"/>
    <w:rsid w:val="004C079A"/>
    <w:rsid w:val="004C1891"/>
    <w:rsid w:val="004C1D40"/>
    <w:rsid w:val="004C35AB"/>
    <w:rsid w:val="004C5CB0"/>
    <w:rsid w:val="004C606C"/>
    <w:rsid w:val="004C7214"/>
    <w:rsid w:val="004D22A1"/>
    <w:rsid w:val="004D27E5"/>
    <w:rsid w:val="004D5AA4"/>
    <w:rsid w:val="004D63C0"/>
    <w:rsid w:val="004E0096"/>
    <w:rsid w:val="004E1EFA"/>
    <w:rsid w:val="004E5317"/>
    <w:rsid w:val="004E5386"/>
    <w:rsid w:val="004E5F81"/>
    <w:rsid w:val="004E74BB"/>
    <w:rsid w:val="004F22DC"/>
    <w:rsid w:val="004F372B"/>
    <w:rsid w:val="004F5F06"/>
    <w:rsid w:val="004F68D1"/>
    <w:rsid w:val="004F75A9"/>
    <w:rsid w:val="004F7AFB"/>
    <w:rsid w:val="004F7D05"/>
    <w:rsid w:val="005005FE"/>
    <w:rsid w:val="00500BC7"/>
    <w:rsid w:val="00500FEB"/>
    <w:rsid w:val="00502B06"/>
    <w:rsid w:val="00503018"/>
    <w:rsid w:val="00503AE8"/>
    <w:rsid w:val="00504707"/>
    <w:rsid w:val="0050580B"/>
    <w:rsid w:val="00505DEF"/>
    <w:rsid w:val="00507368"/>
    <w:rsid w:val="00507719"/>
    <w:rsid w:val="00507D25"/>
    <w:rsid w:val="005134F8"/>
    <w:rsid w:val="00513CF1"/>
    <w:rsid w:val="00513E4F"/>
    <w:rsid w:val="00513F4C"/>
    <w:rsid w:val="005149F5"/>
    <w:rsid w:val="00515FE4"/>
    <w:rsid w:val="00521400"/>
    <w:rsid w:val="00521527"/>
    <w:rsid w:val="0052235B"/>
    <w:rsid w:val="00523980"/>
    <w:rsid w:val="00524B22"/>
    <w:rsid w:val="00525F3F"/>
    <w:rsid w:val="00527344"/>
    <w:rsid w:val="00532CD9"/>
    <w:rsid w:val="00533CB0"/>
    <w:rsid w:val="0053412E"/>
    <w:rsid w:val="00536812"/>
    <w:rsid w:val="00536A70"/>
    <w:rsid w:val="00536E6F"/>
    <w:rsid w:val="00540985"/>
    <w:rsid w:val="00542329"/>
    <w:rsid w:val="0054396E"/>
    <w:rsid w:val="00543CA0"/>
    <w:rsid w:val="00551FE2"/>
    <w:rsid w:val="00552E4D"/>
    <w:rsid w:val="005556F3"/>
    <w:rsid w:val="00556C3A"/>
    <w:rsid w:val="00560330"/>
    <w:rsid w:val="00562158"/>
    <w:rsid w:val="005634DB"/>
    <w:rsid w:val="00564FE6"/>
    <w:rsid w:val="005656F9"/>
    <w:rsid w:val="00565BC3"/>
    <w:rsid w:val="00566B66"/>
    <w:rsid w:val="005672C4"/>
    <w:rsid w:val="005738C7"/>
    <w:rsid w:val="005755AC"/>
    <w:rsid w:val="0057758C"/>
    <w:rsid w:val="00577A86"/>
    <w:rsid w:val="005817EE"/>
    <w:rsid w:val="0058289F"/>
    <w:rsid w:val="00582D7B"/>
    <w:rsid w:val="00584EA9"/>
    <w:rsid w:val="00584FE9"/>
    <w:rsid w:val="0058611C"/>
    <w:rsid w:val="00587032"/>
    <w:rsid w:val="00587093"/>
    <w:rsid w:val="00590A85"/>
    <w:rsid w:val="005927F6"/>
    <w:rsid w:val="00592AD8"/>
    <w:rsid w:val="00596222"/>
    <w:rsid w:val="00596674"/>
    <w:rsid w:val="005977B7"/>
    <w:rsid w:val="005A0620"/>
    <w:rsid w:val="005A073E"/>
    <w:rsid w:val="005A1F54"/>
    <w:rsid w:val="005A5C98"/>
    <w:rsid w:val="005A5E73"/>
    <w:rsid w:val="005A6BF1"/>
    <w:rsid w:val="005B10F0"/>
    <w:rsid w:val="005B165F"/>
    <w:rsid w:val="005B17AF"/>
    <w:rsid w:val="005B2C3B"/>
    <w:rsid w:val="005B3AE1"/>
    <w:rsid w:val="005B5079"/>
    <w:rsid w:val="005B5EC3"/>
    <w:rsid w:val="005B7A48"/>
    <w:rsid w:val="005B7B31"/>
    <w:rsid w:val="005C092C"/>
    <w:rsid w:val="005C2150"/>
    <w:rsid w:val="005C39A0"/>
    <w:rsid w:val="005C44D2"/>
    <w:rsid w:val="005C50DF"/>
    <w:rsid w:val="005C5F3C"/>
    <w:rsid w:val="005C7C4C"/>
    <w:rsid w:val="005D099C"/>
    <w:rsid w:val="005D0B01"/>
    <w:rsid w:val="005D2DDA"/>
    <w:rsid w:val="005D2ED8"/>
    <w:rsid w:val="005D30E8"/>
    <w:rsid w:val="005D5C32"/>
    <w:rsid w:val="005D7E13"/>
    <w:rsid w:val="005E0EB2"/>
    <w:rsid w:val="005E3EFE"/>
    <w:rsid w:val="005E7C9C"/>
    <w:rsid w:val="005E7F98"/>
    <w:rsid w:val="005E7FC0"/>
    <w:rsid w:val="005F5AD7"/>
    <w:rsid w:val="005F645F"/>
    <w:rsid w:val="005F6651"/>
    <w:rsid w:val="005F7C4F"/>
    <w:rsid w:val="00601877"/>
    <w:rsid w:val="00601F1E"/>
    <w:rsid w:val="00605E65"/>
    <w:rsid w:val="006077A2"/>
    <w:rsid w:val="00610671"/>
    <w:rsid w:val="00613C5B"/>
    <w:rsid w:val="006149CF"/>
    <w:rsid w:val="00615962"/>
    <w:rsid w:val="00616D9C"/>
    <w:rsid w:val="00621AAD"/>
    <w:rsid w:val="0062234B"/>
    <w:rsid w:val="00626451"/>
    <w:rsid w:val="006270CD"/>
    <w:rsid w:val="00627749"/>
    <w:rsid w:val="00630D76"/>
    <w:rsid w:val="00631622"/>
    <w:rsid w:val="0063241C"/>
    <w:rsid w:val="006336C0"/>
    <w:rsid w:val="006358DC"/>
    <w:rsid w:val="00643751"/>
    <w:rsid w:val="00646568"/>
    <w:rsid w:val="006474C5"/>
    <w:rsid w:val="00653EA2"/>
    <w:rsid w:val="00653EDC"/>
    <w:rsid w:val="006544DE"/>
    <w:rsid w:val="006604E1"/>
    <w:rsid w:val="00661459"/>
    <w:rsid w:val="0066159C"/>
    <w:rsid w:val="00661E2D"/>
    <w:rsid w:val="006679C9"/>
    <w:rsid w:val="00671890"/>
    <w:rsid w:val="006724F5"/>
    <w:rsid w:val="00674411"/>
    <w:rsid w:val="006747EC"/>
    <w:rsid w:val="00674FD7"/>
    <w:rsid w:val="00675C1C"/>
    <w:rsid w:val="006762FC"/>
    <w:rsid w:val="00677535"/>
    <w:rsid w:val="00680D3F"/>
    <w:rsid w:val="0068112E"/>
    <w:rsid w:val="006835A9"/>
    <w:rsid w:val="006841CB"/>
    <w:rsid w:val="00685865"/>
    <w:rsid w:val="006871A3"/>
    <w:rsid w:val="00687A93"/>
    <w:rsid w:val="0069116E"/>
    <w:rsid w:val="0069201F"/>
    <w:rsid w:val="00695F3C"/>
    <w:rsid w:val="0069612F"/>
    <w:rsid w:val="006A20D2"/>
    <w:rsid w:val="006A43CC"/>
    <w:rsid w:val="006A7170"/>
    <w:rsid w:val="006A7D5D"/>
    <w:rsid w:val="006B4AAC"/>
    <w:rsid w:val="006D1FAF"/>
    <w:rsid w:val="006D25E3"/>
    <w:rsid w:val="006D45BD"/>
    <w:rsid w:val="006E03A2"/>
    <w:rsid w:val="006E0495"/>
    <w:rsid w:val="006E533C"/>
    <w:rsid w:val="006E6421"/>
    <w:rsid w:val="006E7923"/>
    <w:rsid w:val="006F0E09"/>
    <w:rsid w:val="006F7CB7"/>
    <w:rsid w:val="00700725"/>
    <w:rsid w:val="00700B27"/>
    <w:rsid w:val="00704424"/>
    <w:rsid w:val="00705470"/>
    <w:rsid w:val="00707AD7"/>
    <w:rsid w:val="00707EBA"/>
    <w:rsid w:val="00712330"/>
    <w:rsid w:val="007158AD"/>
    <w:rsid w:val="007159DF"/>
    <w:rsid w:val="007167DA"/>
    <w:rsid w:val="0072084F"/>
    <w:rsid w:val="0072234B"/>
    <w:rsid w:val="00722DD4"/>
    <w:rsid w:val="00724307"/>
    <w:rsid w:val="00725926"/>
    <w:rsid w:val="00726D32"/>
    <w:rsid w:val="00727DFE"/>
    <w:rsid w:val="00730C37"/>
    <w:rsid w:val="00734367"/>
    <w:rsid w:val="007345AA"/>
    <w:rsid w:val="007373A8"/>
    <w:rsid w:val="0074238B"/>
    <w:rsid w:val="007436C0"/>
    <w:rsid w:val="007441F1"/>
    <w:rsid w:val="007502EF"/>
    <w:rsid w:val="00750C71"/>
    <w:rsid w:val="00760D18"/>
    <w:rsid w:val="007642F0"/>
    <w:rsid w:val="00764AF9"/>
    <w:rsid w:val="00765096"/>
    <w:rsid w:val="0076717B"/>
    <w:rsid w:val="00767929"/>
    <w:rsid w:val="00767F1F"/>
    <w:rsid w:val="00770749"/>
    <w:rsid w:val="00770F24"/>
    <w:rsid w:val="00773EC7"/>
    <w:rsid w:val="00775D9A"/>
    <w:rsid w:val="00776BA4"/>
    <w:rsid w:val="0077744A"/>
    <w:rsid w:val="00782836"/>
    <w:rsid w:val="00785622"/>
    <w:rsid w:val="007866ED"/>
    <w:rsid w:val="00790841"/>
    <w:rsid w:val="00792546"/>
    <w:rsid w:val="00797BCF"/>
    <w:rsid w:val="007A0A5B"/>
    <w:rsid w:val="007A0CDF"/>
    <w:rsid w:val="007A1C46"/>
    <w:rsid w:val="007A2419"/>
    <w:rsid w:val="007A2D26"/>
    <w:rsid w:val="007A39F3"/>
    <w:rsid w:val="007A7DB0"/>
    <w:rsid w:val="007B10A2"/>
    <w:rsid w:val="007B2D88"/>
    <w:rsid w:val="007B3ADA"/>
    <w:rsid w:val="007B4084"/>
    <w:rsid w:val="007B4B5B"/>
    <w:rsid w:val="007B5BED"/>
    <w:rsid w:val="007B683C"/>
    <w:rsid w:val="007B7D81"/>
    <w:rsid w:val="007C06BC"/>
    <w:rsid w:val="007C3308"/>
    <w:rsid w:val="007C7813"/>
    <w:rsid w:val="007D25E1"/>
    <w:rsid w:val="007D3592"/>
    <w:rsid w:val="007D3D29"/>
    <w:rsid w:val="007D5132"/>
    <w:rsid w:val="007D5FF2"/>
    <w:rsid w:val="007D7CC6"/>
    <w:rsid w:val="007E0A19"/>
    <w:rsid w:val="007E3399"/>
    <w:rsid w:val="007E3D44"/>
    <w:rsid w:val="007E5506"/>
    <w:rsid w:val="007E68A3"/>
    <w:rsid w:val="007F1647"/>
    <w:rsid w:val="007F3FC0"/>
    <w:rsid w:val="007F4CC4"/>
    <w:rsid w:val="007F77E7"/>
    <w:rsid w:val="007F7BD9"/>
    <w:rsid w:val="00800EDC"/>
    <w:rsid w:val="00801A09"/>
    <w:rsid w:val="00802F7D"/>
    <w:rsid w:val="00805A4B"/>
    <w:rsid w:val="008074D2"/>
    <w:rsid w:val="0081258A"/>
    <w:rsid w:val="00813F5C"/>
    <w:rsid w:val="00817A59"/>
    <w:rsid w:val="00820882"/>
    <w:rsid w:val="0082246B"/>
    <w:rsid w:val="008224D1"/>
    <w:rsid w:val="00824C19"/>
    <w:rsid w:val="008259CC"/>
    <w:rsid w:val="00827031"/>
    <w:rsid w:val="00831022"/>
    <w:rsid w:val="0083202F"/>
    <w:rsid w:val="008321AC"/>
    <w:rsid w:val="008345D4"/>
    <w:rsid w:val="00837FBC"/>
    <w:rsid w:val="00840CBD"/>
    <w:rsid w:val="00841BC0"/>
    <w:rsid w:val="00841E27"/>
    <w:rsid w:val="00843FD2"/>
    <w:rsid w:val="00845473"/>
    <w:rsid w:val="00850F28"/>
    <w:rsid w:val="0085642B"/>
    <w:rsid w:val="00857AC9"/>
    <w:rsid w:val="00867674"/>
    <w:rsid w:val="0087263E"/>
    <w:rsid w:val="00874168"/>
    <w:rsid w:val="008750E4"/>
    <w:rsid w:val="0087669E"/>
    <w:rsid w:val="00877C4D"/>
    <w:rsid w:val="00883A3C"/>
    <w:rsid w:val="008852F3"/>
    <w:rsid w:val="0088581E"/>
    <w:rsid w:val="00886DED"/>
    <w:rsid w:val="00892A6F"/>
    <w:rsid w:val="00892FC4"/>
    <w:rsid w:val="00897C6C"/>
    <w:rsid w:val="00897EAD"/>
    <w:rsid w:val="00897F98"/>
    <w:rsid w:val="008A211F"/>
    <w:rsid w:val="008A720B"/>
    <w:rsid w:val="008B2976"/>
    <w:rsid w:val="008B3291"/>
    <w:rsid w:val="008B3721"/>
    <w:rsid w:val="008B4269"/>
    <w:rsid w:val="008B4C42"/>
    <w:rsid w:val="008B53B6"/>
    <w:rsid w:val="008B5BD2"/>
    <w:rsid w:val="008B73C8"/>
    <w:rsid w:val="008B7733"/>
    <w:rsid w:val="008B7FF5"/>
    <w:rsid w:val="008C0789"/>
    <w:rsid w:val="008C07B1"/>
    <w:rsid w:val="008C2014"/>
    <w:rsid w:val="008C21AD"/>
    <w:rsid w:val="008C6A5F"/>
    <w:rsid w:val="008C7536"/>
    <w:rsid w:val="008D2B94"/>
    <w:rsid w:val="008D581B"/>
    <w:rsid w:val="008D724E"/>
    <w:rsid w:val="008E1064"/>
    <w:rsid w:val="008E6CA4"/>
    <w:rsid w:val="008E7245"/>
    <w:rsid w:val="008F36CB"/>
    <w:rsid w:val="008F453C"/>
    <w:rsid w:val="008F470C"/>
    <w:rsid w:val="00900CCD"/>
    <w:rsid w:val="009013B1"/>
    <w:rsid w:val="0090278A"/>
    <w:rsid w:val="009067E1"/>
    <w:rsid w:val="0090748A"/>
    <w:rsid w:val="00912C30"/>
    <w:rsid w:val="00913233"/>
    <w:rsid w:val="00915176"/>
    <w:rsid w:val="0091639F"/>
    <w:rsid w:val="009163E8"/>
    <w:rsid w:val="00917D13"/>
    <w:rsid w:val="00921C50"/>
    <w:rsid w:val="00925A58"/>
    <w:rsid w:val="009273B2"/>
    <w:rsid w:val="00931155"/>
    <w:rsid w:val="009313D7"/>
    <w:rsid w:val="00931D0E"/>
    <w:rsid w:val="009339B0"/>
    <w:rsid w:val="00933BCE"/>
    <w:rsid w:val="009349AE"/>
    <w:rsid w:val="00934D30"/>
    <w:rsid w:val="009366B5"/>
    <w:rsid w:val="009378E0"/>
    <w:rsid w:val="0094071F"/>
    <w:rsid w:val="009409F3"/>
    <w:rsid w:val="00941C49"/>
    <w:rsid w:val="00942A9D"/>
    <w:rsid w:val="00945580"/>
    <w:rsid w:val="00946687"/>
    <w:rsid w:val="00946E06"/>
    <w:rsid w:val="0094750F"/>
    <w:rsid w:val="009516DA"/>
    <w:rsid w:val="009561CD"/>
    <w:rsid w:val="009561F2"/>
    <w:rsid w:val="009567C1"/>
    <w:rsid w:val="00961196"/>
    <w:rsid w:val="00961954"/>
    <w:rsid w:val="00962A01"/>
    <w:rsid w:val="00965D39"/>
    <w:rsid w:val="00965F67"/>
    <w:rsid w:val="00972BEA"/>
    <w:rsid w:val="00974FB4"/>
    <w:rsid w:val="00976005"/>
    <w:rsid w:val="00976596"/>
    <w:rsid w:val="00977B62"/>
    <w:rsid w:val="00977F04"/>
    <w:rsid w:val="00982050"/>
    <w:rsid w:val="00986720"/>
    <w:rsid w:val="009872D6"/>
    <w:rsid w:val="0099441C"/>
    <w:rsid w:val="0099536D"/>
    <w:rsid w:val="009960C0"/>
    <w:rsid w:val="0099695C"/>
    <w:rsid w:val="0099717F"/>
    <w:rsid w:val="00997749"/>
    <w:rsid w:val="009978E4"/>
    <w:rsid w:val="009A0528"/>
    <w:rsid w:val="009A0735"/>
    <w:rsid w:val="009A32F2"/>
    <w:rsid w:val="009A5A35"/>
    <w:rsid w:val="009A6C90"/>
    <w:rsid w:val="009A7F5D"/>
    <w:rsid w:val="009B0D67"/>
    <w:rsid w:val="009B1E6D"/>
    <w:rsid w:val="009B3F6A"/>
    <w:rsid w:val="009B4EA7"/>
    <w:rsid w:val="009B6D7B"/>
    <w:rsid w:val="009C058B"/>
    <w:rsid w:val="009C0F72"/>
    <w:rsid w:val="009C2E4A"/>
    <w:rsid w:val="009C7036"/>
    <w:rsid w:val="009C7D23"/>
    <w:rsid w:val="009D167B"/>
    <w:rsid w:val="009D4504"/>
    <w:rsid w:val="009D4BB9"/>
    <w:rsid w:val="009D7777"/>
    <w:rsid w:val="009E0904"/>
    <w:rsid w:val="009E12BF"/>
    <w:rsid w:val="009E1B4B"/>
    <w:rsid w:val="009E2481"/>
    <w:rsid w:val="009E291D"/>
    <w:rsid w:val="009E2EEF"/>
    <w:rsid w:val="009E46F2"/>
    <w:rsid w:val="009E4829"/>
    <w:rsid w:val="009F3DDA"/>
    <w:rsid w:val="009F471B"/>
    <w:rsid w:val="00A004D7"/>
    <w:rsid w:val="00A02C35"/>
    <w:rsid w:val="00A0363B"/>
    <w:rsid w:val="00A05587"/>
    <w:rsid w:val="00A06632"/>
    <w:rsid w:val="00A11687"/>
    <w:rsid w:val="00A14386"/>
    <w:rsid w:val="00A15566"/>
    <w:rsid w:val="00A172D7"/>
    <w:rsid w:val="00A20294"/>
    <w:rsid w:val="00A204E7"/>
    <w:rsid w:val="00A24537"/>
    <w:rsid w:val="00A2584B"/>
    <w:rsid w:val="00A25A26"/>
    <w:rsid w:val="00A35437"/>
    <w:rsid w:val="00A355A8"/>
    <w:rsid w:val="00A36D34"/>
    <w:rsid w:val="00A42B45"/>
    <w:rsid w:val="00A42F30"/>
    <w:rsid w:val="00A46497"/>
    <w:rsid w:val="00A46A65"/>
    <w:rsid w:val="00A46A81"/>
    <w:rsid w:val="00A503E7"/>
    <w:rsid w:val="00A51C0C"/>
    <w:rsid w:val="00A53AE5"/>
    <w:rsid w:val="00A559BF"/>
    <w:rsid w:val="00A55B6F"/>
    <w:rsid w:val="00A57AF9"/>
    <w:rsid w:val="00A60B90"/>
    <w:rsid w:val="00A60E21"/>
    <w:rsid w:val="00A60F22"/>
    <w:rsid w:val="00A61806"/>
    <w:rsid w:val="00A62B44"/>
    <w:rsid w:val="00A674BE"/>
    <w:rsid w:val="00A67DBA"/>
    <w:rsid w:val="00A714D7"/>
    <w:rsid w:val="00A72D3F"/>
    <w:rsid w:val="00A73332"/>
    <w:rsid w:val="00A73943"/>
    <w:rsid w:val="00A73FD0"/>
    <w:rsid w:val="00A749BF"/>
    <w:rsid w:val="00A75D18"/>
    <w:rsid w:val="00A75F11"/>
    <w:rsid w:val="00A7716A"/>
    <w:rsid w:val="00A77174"/>
    <w:rsid w:val="00A77433"/>
    <w:rsid w:val="00A86521"/>
    <w:rsid w:val="00A8656D"/>
    <w:rsid w:val="00A91524"/>
    <w:rsid w:val="00A937D3"/>
    <w:rsid w:val="00A93EA8"/>
    <w:rsid w:val="00A94AF1"/>
    <w:rsid w:val="00A94B64"/>
    <w:rsid w:val="00A94B77"/>
    <w:rsid w:val="00A95C70"/>
    <w:rsid w:val="00A96178"/>
    <w:rsid w:val="00AA717E"/>
    <w:rsid w:val="00AB12FE"/>
    <w:rsid w:val="00AB3DAF"/>
    <w:rsid w:val="00AB516B"/>
    <w:rsid w:val="00AB6245"/>
    <w:rsid w:val="00AC1D2E"/>
    <w:rsid w:val="00AC45AD"/>
    <w:rsid w:val="00AC4AA5"/>
    <w:rsid w:val="00AC6EEA"/>
    <w:rsid w:val="00AC77EE"/>
    <w:rsid w:val="00AC7BD7"/>
    <w:rsid w:val="00AC7E12"/>
    <w:rsid w:val="00AD305A"/>
    <w:rsid w:val="00AD3836"/>
    <w:rsid w:val="00AD7269"/>
    <w:rsid w:val="00AE2AE1"/>
    <w:rsid w:val="00AE5511"/>
    <w:rsid w:val="00AE6F5C"/>
    <w:rsid w:val="00AF5FD4"/>
    <w:rsid w:val="00B00D94"/>
    <w:rsid w:val="00B00F68"/>
    <w:rsid w:val="00B01CE1"/>
    <w:rsid w:val="00B04B58"/>
    <w:rsid w:val="00B05EF0"/>
    <w:rsid w:val="00B10C29"/>
    <w:rsid w:val="00B12A2C"/>
    <w:rsid w:val="00B14634"/>
    <w:rsid w:val="00B146A3"/>
    <w:rsid w:val="00B151FF"/>
    <w:rsid w:val="00B2011C"/>
    <w:rsid w:val="00B21041"/>
    <w:rsid w:val="00B21451"/>
    <w:rsid w:val="00B23772"/>
    <w:rsid w:val="00B253F0"/>
    <w:rsid w:val="00B25688"/>
    <w:rsid w:val="00B27C6E"/>
    <w:rsid w:val="00B30B94"/>
    <w:rsid w:val="00B3114E"/>
    <w:rsid w:val="00B338BD"/>
    <w:rsid w:val="00B33BE9"/>
    <w:rsid w:val="00B3555B"/>
    <w:rsid w:val="00B36D8F"/>
    <w:rsid w:val="00B404CC"/>
    <w:rsid w:val="00B40BCC"/>
    <w:rsid w:val="00B41AFD"/>
    <w:rsid w:val="00B4313E"/>
    <w:rsid w:val="00B436B3"/>
    <w:rsid w:val="00B43A10"/>
    <w:rsid w:val="00B46DE7"/>
    <w:rsid w:val="00B515A7"/>
    <w:rsid w:val="00B51CC6"/>
    <w:rsid w:val="00B520A0"/>
    <w:rsid w:val="00B537AE"/>
    <w:rsid w:val="00B537E7"/>
    <w:rsid w:val="00B56848"/>
    <w:rsid w:val="00B5749F"/>
    <w:rsid w:val="00B6063C"/>
    <w:rsid w:val="00B60714"/>
    <w:rsid w:val="00B626BD"/>
    <w:rsid w:val="00B62F9D"/>
    <w:rsid w:val="00B66397"/>
    <w:rsid w:val="00B70753"/>
    <w:rsid w:val="00B70A67"/>
    <w:rsid w:val="00B71D29"/>
    <w:rsid w:val="00B72925"/>
    <w:rsid w:val="00B73FA2"/>
    <w:rsid w:val="00B80F9D"/>
    <w:rsid w:val="00B8277B"/>
    <w:rsid w:val="00B84C6D"/>
    <w:rsid w:val="00B85E4C"/>
    <w:rsid w:val="00B86A6E"/>
    <w:rsid w:val="00B922CC"/>
    <w:rsid w:val="00B933C8"/>
    <w:rsid w:val="00B9388D"/>
    <w:rsid w:val="00B93CCF"/>
    <w:rsid w:val="00BA4BC1"/>
    <w:rsid w:val="00BA61FB"/>
    <w:rsid w:val="00BA73BC"/>
    <w:rsid w:val="00BB10C4"/>
    <w:rsid w:val="00BB1400"/>
    <w:rsid w:val="00BB1514"/>
    <w:rsid w:val="00BB69F0"/>
    <w:rsid w:val="00BC15F1"/>
    <w:rsid w:val="00BC28C2"/>
    <w:rsid w:val="00BC3952"/>
    <w:rsid w:val="00BC39C1"/>
    <w:rsid w:val="00BC7F88"/>
    <w:rsid w:val="00BD0138"/>
    <w:rsid w:val="00BD02A7"/>
    <w:rsid w:val="00BD1CFB"/>
    <w:rsid w:val="00BD32C2"/>
    <w:rsid w:val="00BD464D"/>
    <w:rsid w:val="00BE0A1D"/>
    <w:rsid w:val="00BE4C76"/>
    <w:rsid w:val="00BE7D00"/>
    <w:rsid w:val="00BF182E"/>
    <w:rsid w:val="00BF4C6C"/>
    <w:rsid w:val="00BF7DE9"/>
    <w:rsid w:val="00C02E65"/>
    <w:rsid w:val="00C047EE"/>
    <w:rsid w:val="00C12E78"/>
    <w:rsid w:val="00C14324"/>
    <w:rsid w:val="00C16D1D"/>
    <w:rsid w:val="00C16F69"/>
    <w:rsid w:val="00C206DD"/>
    <w:rsid w:val="00C25CF2"/>
    <w:rsid w:val="00C279A2"/>
    <w:rsid w:val="00C336CF"/>
    <w:rsid w:val="00C341FF"/>
    <w:rsid w:val="00C35882"/>
    <w:rsid w:val="00C35F44"/>
    <w:rsid w:val="00C37E34"/>
    <w:rsid w:val="00C40FF9"/>
    <w:rsid w:val="00C423F2"/>
    <w:rsid w:val="00C4251C"/>
    <w:rsid w:val="00C450CD"/>
    <w:rsid w:val="00C46F68"/>
    <w:rsid w:val="00C52608"/>
    <w:rsid w:val="00C5274D"/>
    <w:rsid w:val="00C53C22"/>
    <w:rsid w:val="00C55B39"/>
    <w:rsid w:val="00C5780E"/>
    <w:rsid w:val="00C616B5"/>
    <w:rsid w:val="00C61812"/>
    <w:rsid w:val="00C63997"/>
    <w:rsid w:val="00C64AE7"/>
    <w:rsid w:val="00C67CDF"/>
    <w:rsid w:val="00C703F0"/>
    <w:rsid w:val="00C7361A"/>
    <w:rsid w:val="00C739F2"/>
    <w:rsid w:val="00C76A7F"/>
    <w:rsid w:val="00C825DB"/>
    <w:rsid w:val="00C86FDB"/>
    <w:rsid w:val="00C917D5"/>
    <w:rsid w:val="00C9373A"/>
    <w:rsid w:val="00C9411A"/>
    <w:rsid w:val="00C95450"/>
    <w:rsid w:val="00C969B7"/>
    <w:rsid w:val="00C96BE2"/>
    <w:rsid w:val="00CA0340"/>
    <w:rsid w:val="00CA070F"/>
    <w:rsid w:val="00CA4EEE"/>
    <w:rsid w:val="00CB13B1"/>
    <w:rsid w:val="00CB1BC7"/>
    <w:rsid w:val="00CB7DC1"/>
    <w:rsid w:val="00CC09F5"/>
    <w:rsid w:val="00CC0B0F"/>
    <w:rsid w:val="00CC6829"/>
    <w:rsid w:val="00CC6BF8"/>
    <w:rsid w:val="00CD0680"/>
    <w:rsid w:val="00CD0F20"/>
    <w:rsid w:val="00CD2AD1"/>
    <w:rsid w:val="00CD35CA"/>
    <w:rsid w:val="00CD3C91"/>
    <w:rsid w:val="00CD4753"/>
    <w:rsid w:val="00CD78FD"/>
    <w:rsid w:val="00CE4CAD"/>
    <w:rsid w:val="00CE5F39"/>
    <w:rsid w:val="00CF0AB4"/>
    <w:rsid w:val="00CF2D26"/>
    <w:rsid w:val="00CF5C7C"/>
    <w:rsid w:val="00CF779B"/>
    <w:rsid w:val="00D00ED2"/>
    <w:rsid w:val="00D013DA"/>
    <w:rsid w:val="00D02E71"/>
    <w:rsid w:val="00D045C9"/>
    <w:rsid w:val="00D076BA"/>
    <w:rsid w:val="00D115E3"/>
    <w:rsid w:val="00D11775"/>
    <w:rsid w:val="00D11EDC"/>
    <w:rsid w:val="00D13DC1"/>
    <w:rsid w:val="00D2071C"/>
    <w:rsid w:val="00D2350D"/>
    <w:rsid w:val="00D24EB8"/>
    <w:rsid w:val="00D25600"/>
    <w:rsid w:val="00D31968"/>
    <w:rsid w:val="00D322DB"/>
    <w:rsid w:val="00D33BE9"/>
    <w:rsid w:val="00D33E1D"/>
    <w:rsid w:val="00D35157"/>
    <w:rsid w:val="00D359C3"/>
    <w:rsid w:val="00D373C2"/>
    <w:rsid w:val="00D408F9"/>
    <w:rsid w:val="00D40B1D"/>
    <w:rsid w:val="00D4144D"/>
    <w:rsid w:val="00D41CF0"/>
    <w:rsid w:val="00D43E19"/>
    <w:rsid w:val="00D44530"/>
    <w:rsid w:val="00D44C39"/>
    <w:rsid w:val="00D477F9"/>
    <w:rsid w:val="00D47CCA"/>
    <w:rsid w:val="00D517BB"/>
    <w:rsid w:val="00D51A11"/>
    <w:rsid w:val="00D51B52"/>
    <w:rsid w:val="00D53265"/>
    <w:rsid w:val="00D53DE6"/>
    <w:rsid w:val="00D57AE6"/>
    <w:rsid w:val="00D61BC1"/>
    <w:rsid w:val="00D620A6"/>
    <w:rsid w:val="00D62E67"/>
    <w:rsid w:val="00D63483"/>
    <w:rsid w:val="00D64741"/>
    <w:rsid w:val="00D661EB"/>
    <w:rsid w:val="00D70119"/>
    <w:rsid w:val="00D73A46"/>
    <w:rsid w:val="00D77320"/>
    <w:rsid w:val="00D80775"/>
    <w:rsid w:val="00D80AB1"/>
    <w:rsid w:val="00D83D3D"/>
    <w:rsid w:val="00D85D55"/>
    <w:rsid w:val="00D871D7"/>
    <w:rsid w:val="00D90688"/>
    <w:rsid w:val="00D90B23"/>
    <w:rsid w:val="00D9380F"/>
    <w:rsid w:val="00D93D40"/>
    <w:rsid w:val="00D97A43"/>
    <w:rsid w:val="00DA06E8"/>
    <w:rsid w:val="00DA0CFD"/>
    <w:rsid w:val="00DA3A24"/>
    <w:rsid w:val="00DA3B83"/>
    <w:rsid w:val="00DA4DED"/>
    <w:rsid w:val="00DA5D30"/>
    <w:rsid w:val="00DA6DB4"/>
    <w:rsid w:val="00DB1CBF"/>
    <w:rsid w:val="00DB1F39"/>
    <w:rsid w:val="00DB55B9"/>
    <w:rsid w:val="00DD2E30"/>
    <w:rsid w:val="00DE013A"/>
    <w:rsid w:val="00DE0E6F"/>
    <w:rsid w:val="00DE3F6A"/>
    <w:rsid w:val="00DE669E"/>
    <w:rsid w:val="00DF26FA"/>
    <w:rsid w:val="00DF3916"/>
    <w:rsid w:val="00DF5C04"/>
    <w:rsid w:val="00DF6298"/>
    <w:rsid w:val="00DF6CD0"/>
    <w:rsid w:val="00E02AD2"/>
    <w:rsid w:val="00E02E2F"/>
    <w:rsid w:val="00E030BB"/>
    <w:rsid w:val="00E04A71"/>
    <w:rsid w:val="00E04FF5"/>
    <w:rsid w:val="00E06C26"/>
    <w:rsid w:val="00E0746B"/>
    <w:rsid w:val="00E075E3"/>
    <w:rsid w:val="00E11A64"/>
    <w:rsid w:val="00E1267E"/>
    <w:rsid w:val="00E12A5C"/>
    <w:rsid w:val="00E1339C"/>
    <w:rsid w:val="00E16220"/>
    <w:rsid w:val="00E17BD2"/>
    <w:rsid w:val="00E20560"/>
    <w:rsid w:val="00E22C01"/>
    <w:rsid w:val="00E238A9"/>
    <w:rsid w:val="00E27A3A"/>
    <w:rsid w:val="00E27F2A"/>
    <w:rsid w:val="00E30E0B"/>
    <w:rsid w:val="00E31C85"/>
    <w:rsid w:val="00E347C5"/>
    <w:rsid w:val="00E34EC5"/>
    <w:rsid w:val="00E41A2A"/>
    <w:rsid w:val="00E42CA4"/>
    <w:rsid w:val="00E42FB8"/>
    <w:rsid w:val="00E4306F"/>
    <w:rsid w:val="00E43B15"/>
    <w:rsid w:val="00E43BF2"/>
    <w:rsid w:val="00E44541"/>
    <w:rsid w:val="00E447AB"/>
    <w:rsid w:val="00E44C21"/>
    <w:rsid w:val="00E468C7"/>
    <w:rsid w:val="00E537A1"/>
    <w:rsid w:val="00E5617C"/>
    <w:rsid w:val="00E60D9E"/>
    <w:rsid w:val="00E62C5D"/>
    <w:rsid w:val="00E6342B"/>
    <w:rsid w:val="00E64147"/>
    <w:rsid w:val="00E64337"/>
    <w:rsid w:val="00E64427"/>
    <w:rsid w:val="00E659F7"/>
    <w:rsid w:val="00E67AFB"/>
    <w:rsid w:val="00E70519"/>
    <w:rsid w:val="00E705D8"/>
    <w:rsid w:val="00E726CC"/>
    <w:rsid w:val="00E74338"/>
    <w:rsid w:val="00E77AA1"/>
    <w:rsid w:val="00E77F52"/>
    <w:rsid w:val="00E8145C"/>
    <w:rsid w:val="00E841CE"/>
    <w:rsid w:val="00E84BC0"/>
    <w:rsid w:val="00E96C41"/>
    <w:rsid w:val="00E9768D"/>
    <w:rsid w:val="00EA0D1B"/>
    <w:rsid w:val="00EA3AFD"/>
    <w:rsid w:val="00EA4BA3"/>
    <w:rsid w:val="00EA62F9"/>
    <w:rsid w:val="00EA6B06"/>
    <w:rsid w:val="00EA7904"/>
    <w:rsid w:val="00EA7CA0"/>
    <w:rsid w:val="00EB20D7"/>
    <w:rsid w:val="00EB2DC5"/>
    <w:rsid w:val="00EB46E0"/>
    <w:rsid w:val="00EB5D67"/>
    <w:rsid w:val="00EB71BA"/>
    <w:rsid w:val="00EC0B5D"/>
    <w:rsid w:val="00EC4BEA"/>
    <w:rsid w:val="00EC503B"/>
    <w:rsid w:val="00EC55A0"/>
    <w:rsid w:val="00EC739C"/>
    <w:rsid w:val="00ED0058"/>
    <w:rsid w:val="00ED1EE9"/>
    <w:rsid w:val="00ED3520"/>
    <w:rsid w:val="00ED4AA8"/>
    <w:rsid w:val="00ED4D4A"/>
    <w:rsid w:val="00ED7CCE"/>
    <w:rsid w:val="00EE0D20"/>
    <w:rsid w:val="00EE0F4D"/>
    <w:rsid w:val="00EE394F"/>
    <w:rsid w:val="00EE422F"/>
    <w:rsid w:val="00EE51D5"/>
    <w:rsid w:val="00EF180A"/>
    <w:rsid w:val="00EF25FC"/>
    <w:rsid w:val="00EF37EE"/>
    <w:rsid w:val="00EF3904"/>
    <w:rsid w:val="00EF536C"/>
    <w:rsid w:val="00F016EA"/>
    <w:rsid w:val="00F050CF"/>
    <w:rsid w:val="00F05697"/>
    <w:rsid w:val="00F069FB"/>
    <w:rsid w:val="00F16EE9"/>
    <w:rsid w:val="00F17141"/>
    <w:rsid w:val="00F172F8"/>
    <w:rsid w:val="00F173CD"/>
    <w:rsid w:val="00F23E1E"/>
    <w:rsid w:val="00F265BD"/>
    <w:rsid w:val="00F26EA7"/>
    <w:rsid w:val="00F31132"/>
    <w:rsid w:val="00F368C4"/>
    <w:rsid w:val="00F370FC"/>
    <w:rsid w:val="00F421FA"/>
    <w:rsid w:val="00F43FBC"/>
    <w:rsid w:val="00F441A9"/>
    <w:rsid w:val="00F443CF"/>
    <w:rsid w:val="00F44ECB"/>
    <w:rsid w:val="00F465E6"/>
    <w:rsid w:val="00F51AE8"/>
    <w:rsid w:val="00F52BD9"/>
    <w:rsid w:val="00F53E53"/>
    <w:rsid w:val="00F6066E"/>
    <w:rsid w:val="00F61F20"/>
    <w:rsid w:val="00F6233C"/>
    <w:rsid w:val="00F6449A"/>
    <w:rsid w:val="00F6567F"/>
    <w:rsid w:val="00F65CE2"/>
    <w:rsid w:val="00F67996"/>
    <w:rsid w:val="00F7040D"/>
    <w:rsid w:val="00F72A56"/>
    <w:rsid w:val="00F72C20"/>
    <w:rsid w:val="00F737C0"/>
    <w:rsid w:val="00F77C79"/>
    <w:rsid w:val="00F82468"/>
    <w:rsid w:val="00F82B73"/>
    <w:rsid w:val="00F85208"/>
    <w:rsid w:val="00F854B1"/>
    <w:rsid w:val="00F87082"/>
    <w:rsid w:val="00F875E8"/>
    <w:rsid w:val="00F91096"/>
    <w:rsid w:val="00F929AC"/>
    <w:rsid w:val="00F951BF"/>
    <w:rsid w:val="00F95A9E"/>
    <w:rsid w:val="00FA09F2"/>
    <w:rsid w:val="00FA157A"/>
    <w:rsid w:val="00FA37D3"/>
    <w:rsid w:val="00FA3D16"/>
    <w:rsid w:val="00FB0477"/>
    <w:rsid w:val="00FB16B6"/>
    <w:rsid w:val="00FB269E"/>
    <w:rsid w:val="00FB7D53"/>
    <w:rsid w:val="00FC025F"/>
    <w:rsid w:val="00FC0308"/>
    <w:rsid w:val="00FC11CB"/>
    <w:rsid w:val="00FC17AB"/>
    <w:rsid w:val="00FC293B"/>
    <w:rsid w:val="00FC673C"/>
    <w:rsid w:val="00FC7402"/>
    <w:rsid w:val="00FD185D"/>
    <w:rsid w:val="00FD30FD"/>
    <w:rsid w:val="00FD37CB"/>
    <w:rsid w:val="00FD4D0D"/>
    <w:rsid w:val="00FD4F54"/>
    <w:rsid w:val="00FE0ABF"/>
    <w:rsid w:val="00FE2500"/>
    <w:rsid w:val="00FE2840"/>
    <w:rsid w:val="00FE40DE"/>
    <w:rsid w:val="00FF00B6"/>
    <w:rsid w:val="00FF01C2"/>
    <w:rsid w:val="00FF1010"/>
    <w:rsid w:val="00FF1127"/>
    <w:rsid w:val="00FF23D9"/>
    <w:rsid w:val="00FF3B48"/>
    <w:rsid w:val="0F600411"/>
    <w:rsid w:val="1BA2E851"/>
    <w:rsid w:val="28EFE925"/>
    <w:rsid w:val="3CACDB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993"/>
    <w:pPr>
      <w:spacing w:after="200" w:line="276" w:lineRule="auto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15699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5699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5699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15699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/>
    </w:rPr>
  </w:style>
  <w:style w:type="paragraph" w:styleId="DipnotMetni">
    <w:name w:val="footnote text"/>
    <w:basedOn w:val="Normal"/>
    <w:link w:val="DipnotMetniChar"/>
    <w:unhideWhenUsed/>
    <w:rsid w:val="0015699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rsid w:val="00156993"/>
    <w:rPr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156993"/>
    <w:rPr>
      <w:vertAlign w:val="superscript"/>
    </w:rPr>
  </w:style>
  <w:style w:type="character" w:customStyle="1" w:styleId="highlight">
    <w:name w:val="highlight"/>
    <w:basedOn w:val="VarsaylanParagrafYazTipi"/>
    <w:rsid w:val="00156993"/>
  </w:style>
  <w:style w:type="character" w:customStyle="1" w:styleId="st">
    <w:name w:val="st"/>
    <w:basedOn w:val="VarsaylanParagrafYazTipi"/>
    <w:rsid w:val="00156993"/>
  </w:style>
  <w:style w:type="character" w:styleId="Vurgu">
    <w:name w:val="Emphasis"/>
    <w:basedOn w:val="VarsaylanParagrafYazTipi"/>
    <w:uiPriority w:val="20"/>
    <w:qFormat/>
    <w:rsid w:val="00156993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56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56993"/>
    <w:rPr>
      <w:rFonts w:ascii="Tahoma" w:hAnsi="Tahoma" w:cs="Tahoma"/>
      <w:sz w:val="16"/>
      <w:szCs w:val="16"/>
      <w:lang w:val="en-GB"/>
    </w:rPr>
  </w:style>
  <w:style w:type="paragraph" w:styleId="KonuBal">
    <w:name w:val="Title"/>
    <w:basedOn w:val="Normal"/>
    <w:link w:val="KonuBalChar"/>
    <w:qFormat/>
    <w:rsid w:val="00156993"/>
    <w:pPr>
      <w:keepNext/>
      <w:keepLines/>
      <w:suppressAutoHyphens/>
      <w:spacing w:before="1770" w:after="320" w:line="240" w:lineRule="auto"/>
    </w:pPr>
    <w:rPr>
      <w:rFonts w:ascii="Times" w:eastAsia="Times New Roman" w:hAnsi="Times" w:cs="Times New Roman"/>
      <w:b/>
      <w:kern w:val="28"/>
      <w:sz w:val="34"/>
      <w:lang w:eastAsia="en-GB"/>
    </w:rPr>
  </w:style>
  <w:style w:type="character" w:customStyle="1" w:styleId="KonuBalChar">
    <w:name w:val="Konu Başlığı Char"/>
    <w:basedOn w:val="VarsaylanParagrafYazTipi"/>
    <w:link w:val="KonuBal"/>
    <w:rsid w:val="00156993"/>
    <w:rPr>
      <w:rFonts w:ascii="Times" w:eastAsia="Times New Roman" w:hAnsi="Times" w:cs="Times New Roman"/>
      <w:b/>
      <w:kern w:val="28"/>
      <w:sz w:val="34"/>
      <w:lang w:val="en-GB" w:eastAsia="en-GB"/>
    </w:rPr>
  </w:style>
  <w:style w:type="paragraph" w:customStyle="1" w:styleId="Authors">
    <w:name w:val="Authors"/>
    <w:basedOn w:val="Normal"/>
    <w:next w:val="Normal"/>
    <w:rsid w:val="00156993"/>
    <w:pPr>
      <w:keepNext/>
      <w:keepLines/>
      <w:suppressAutoHyphens/>
      <w:spacing w:after="480" w:line="240" w:lineRule="auto"/>
    </w:pPr>
    <w:rPr>
      <w:rFonts w:ascii="Times" w:eastAsia="Times New Roman" w:hAnsi="Times" w:cs="Times New Roman"/>
      <w:smallCaps/>
      <w:sz w:val="26"/>
      <w:szCs w:val="26"/>
      <w:lang w:eastAsia="en-GB"/>
    </w:rPr>
  </w:style>
  <w:style w:type="character" w:styleId="Kpr">
    <w:name w:val="Hyperlink"/>
    <w:basedOn w:val="VarsaylanParagrafYazTipi"/>
    <w:uiPriority w:val="99"/>
    <w:unhideWhenUsed/>
    <w:rsid w:val="00156993"/>
    <w:rPr>
      <w:color w:val="0000FF"/>
      <w:u w:val="single"/>
    </w:rPr>
  </w:style>
  <w:style w:type="paragraph" w:customStyle="1" w:styleId="AbstractHeading">
    <w:name w:val="AbstractHeading"/>
    <w:basedOn w:val="Balk1"/>
    <w:next w:val="Normal"/>
    <w:rsid w:val="00156993"/>
    <w:pPr>
      <w:suppressAutoHyphens/>
      <w:spacing w:before="0" w:after="140" w:line="240" w:lineRule="auto"/>
      <w:outlineLvl w:val="9"/>
    </w:pPr>
    <w:rPr>
      <w:rFonts w:ascii="Times" w:eastAsia="Times New Roman" w:hAnsi="Times" w:cs="Times New Roman"/>
      <w:bCs w:val="0"/>
      <w:color w:val="auto"/>
      <w:sz w:val="24"/>
      <w:szCs w:val="24"/>
      <w:lang w:eastAsia="en-GB"/>
    </w:rPr>
  </w:style>
  <w:style w:type="paragraph" w:customStyle="1" w:styleId="AbstractNormal">
    <w:name w:val="AbstractNormal"/>
    <w:basedOn w:val="Normal"/>
    <w:rsid w:val="00156993"/>
    <w:pPr>
      <w:suppressAutoHyphens/>
      <w:spacing w:after="0" w:line="240" w:lineRule="auto"/>
      <w:ind w:firstLine="284"/>
      <w:jc w:val="both"/>
    </w:pPr>
    <w:rPr>
      <w:rFonts w:ascii="Times" w:eastAsia="Times New Roman" w:hAnsi="Times" w:cs="Times New Roman"/>
      <w:lang w:eastAsia="en-GB"/>
    </w:rPr>
  </w:style>
  <w:style w:type="paragraph" w:customStyle="1" w:styleId="ListeParagraf1">
    <w:name w:val="Liste Paragraf1"/>
    <w:basedOn w:val="Normal"/>
    <w:uiPriority w:val="34"/>
    <w:qFormat/>
    <w:rsid w:val="00156993"/>
    <w:pPr>
      <w:ind w:left="720"/>
      <w:contextualSpacing/>
    </w:pPr>
    <w:rPr>
      <w:rFonts w:ascii="Calibri" w:eastAsia="Calibri" w:hAnsi="Calibri" w:cs="Times New Roman"/>
      <w:lang w:val="tr-TR"/>
    </w:rPr>
  </w:style>
  <w:style w:type="table" w:styleId="TabloKlavuzu">
    <w:name w:val="Table Grid"/>
    <w:basedOn w:val="NormalTablo"/>
    <w:uiPriority w:val="39"/>
    <w:rsid w:val="00156993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156993"/>
    <w:rPr>
      <w:color w:val="808080"/>
    </w:rPr>
  </w:style>
  <w:style w:type="paragraph" w:styleId="T1">
    <w:name w:val="toc 1"/>
    <w:basedOn w:val="Normal"/>
    <w:next w:val="Normal"/>
    <w:autoRedefine/>
    <w:uiPriority w:val="39"/>
    <w:unhideWhenUsed/>
    <w:rsid w:val="00156993"/>
    <w:pPr>
      <w:spacing w:after="100"/>
    </w:pPr>
  </w:style>
  <w:style w:type="paragraph" w:styleId="AralkYok">
    <w:name w:val="No Spacing"/>
    <w:uiPriority w:val="1"/>
    <w:qFormat/>
    <w:rsid w:val="00156993"/>
    <w:pPr>
      <w:spacing w:after="0" w:line="240" w:lineRule="auto"/>
    </w:pPr>
    <w:rPr>
      <w:lang w:val="en-GB"/>
    </w:rPr>
  </w:style>
  <w:style w:type="paragraph" w:styleId="ResimYazs">
    <w:name w:val="caption"/>
    <w:basedOn w:val="Normal"/>
    <w:next w:val="Normal"/>
    <w:uiPriority w:val="35"/>
    <w:unhideWhenUsed/>
    <w:qFormat/>
    <w:rsid w:val="00156993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ListeParagraf">
    <w:name w:val="List Paragraph"/>
    <w:basedOn w:val="Normal"/>
    <w:uiPriority w:val="34"/>
    <w:qFormat/>
    <w:rsid w:val="00156993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15699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5699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56993"/>
    <w:rPr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5699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56993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1569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tr-TR" w:eastAsia="tr-TR"/>
    </w:rPr>
  </w:style>
  <w:style w:type="paragraph" w:styleId="Dzeltme">
    <w:name w:val="Revision"/>
    <w:hidden/>
    <w:uiPriority w:val="99"/>
    <w:semiHidden/>
    <w:rsid w:val="00156993"/>
    <w:pPr>
      <w:spacing w:after="0" w:line="240" w:lineRule="auto"/>
    </w:pPr>
    <w:rPr>
      <w:lang w:val="en-GB"/>
    </w:rPr>
  </w:style>
  <w:style w:type="paragraph" w:styleId="stbilgi">
    <w:name w:val="header"/>
    <w:basedOn w:val="Normal"/>
    <w:link w:val="stbilgiChar"/>
    <w:uiPriority w:val="99"/>
    <w:unhideWhenUsed/>
    <w:rsid w:val="00892F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92FC4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892F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92FC4"/>
    <w:rPr>
      <w:lang w:val="en-GB"/>
    </w:rPr>
  </w:style>
  <w:style w:type="paragraph" w:styleId="Kaynaka">
    <w:name w:val="Bibliography"/>
    <w:basedOn w:val="Normal"/>
    <w:next w:val="Normal"/>
    <w:uiPriority w:val="37"/>
    <w:unhideWhenUsed/>
    <w:rsid w:val="00536812"/>
  </w:style>
  <w:style w:type="table" w:styleId="AkGlgeleme-Vurgu3">
    <w:name w:val="Light Shading Accent 3"/>
    <w:basedOn w:val="NormalTablo"/>
    <w:uiPriority w:val="60"/>
    <w:rsid w:val="0078283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AkGlgeleme1">
    <w:name w:val="Açık Gölgeleme1"/>
    <w:basedOn w:val="NormalTablo"/>
    <w:uiPriority w:val="60"/>
    <w:rsid w:val="0078283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OrtaGlgeleme2-Vurgu3">
    <w:name w:val="Medium Shading 2 Accent 3"/>
    <w:basedOn w:val="NormalTablo"/>
    <w:uiPriority w:val="64"/>
    <w:rsid w:val="0078283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OrtaListe21">
    <w:name w:val="Orta Liste 21"/>
    <w:basedOn w:val="NormalTablo"/>
    <w:uiPriority w:val="66"/>
    <w:rsid w:val="0068112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Authornames">
    <w:name w:val="Author names"/>
    <w:basedOn w:val="Normal"/>
    <w:next w:val="Normal"/>
    <w:qFormat/>
    <w:rsid w:val="00525F3F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7D7CC6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paragraph">
    <w:name w:val="paragraph"/>
    <w:basedOn w:val="Normal"/>
    <w:rsid w:val="007D7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normaltextrun">
    <w:name w:val="normaltextrun"/>
    <w:basedOn w:val="VarsaylanParagrafYazTipi"/>
    <w:rsid w:val="007D7CC6"/>
  </w:style>
  <w:style w:type="character" w:styleId="zlenenKpr">
    <w:name w:val="FollowedHyperlink"/>
    <w:basedOn w:val="VarsaylanParagrafYazTipi"/>
    <w:uiPriority w:val="99"/>
    <w:semiHidden/>
    <w:unhideWhenUsed/>
    <w:rsid w:val="00453EFC"/>
    <w:rPr>
      <w:color w:val="954F72" w:themeColor="followedHyperlink"/>
      <w:u w:val="single"/>
    </w:rPr>
  </w:style>
  <w:style w:type="paragraph" w:customStyle="1" w:styleId="pub-label">
    <w:name w:val="pub-label"/>
    <w:basedOn w:val="Normal"/>
    <w:rsid w:val="00A95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pub-desc">
    <w:name w:val="pub-desc"/>
    <w:basedOn w:val="Normal"/>
    <w:rsid w:val="00A95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65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ket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 Version="6">
  <b:Source>
    <b:Tag>Bin16</b:Tag>
    <b:SourceType>JournalArticle</b:SourceType>
    <b:Guid>{FB0050D2-48EC-44EC-8841-F33ED5A54009}</b:Guid>
    <b:Title>Unconventional Interest Rate Corridor and the Monetary Transmission: Evidence from Turkey</b:Title>
    <b:Year>2016</b:Year>
    <b:JournalName>CBRT Working Paper</b:JournalName>
    <b:Pages>1-36</b:Pages>
    <b:Author>
      <b:Author>
        <b:NameList>
          <b:Person>
            <b:Last>Binici</b:Last>
            <b:First>Mahir</b:First>
          </b:Person>
          <b:Person>
            <b:Last>Kara</b:Last>
            <b:First>Hakan</b:First>
          </b:Person>
          <b:Person>
            <b:Last>Özlü</b:Last>
            <b:First>Pınar</b:First>
          </b:Person>
        </b:NameList>
      </b:Author>
    </b:Author>
    <b:RefOrder>1</b:RefOrder>
  </b:Source>
  <b:Source>
    <b:Tag>den13</b:Tag>
    <b:SourceType>JournalArticle</b:SourceType>
    <b:Guid>{DEC1ABA7-63B1-4C3E-9569-B976AA6377D7}</b:Guid>
    <b:Title>DENEME 2</b:Title>
    <b:JournalName>DERGİ</b:JournalName>
    <b:Year>1213</b:Year>
    <b:Pages>1-2</b:Pages>
    <b:Author>
      <b:Author>
        <b:NameList>
          <b:Person>
            <b:Last>denemeDENEME</b:Last>
            <b:First>DENEME</b:First>
          </b:Person>
        </b:NameList>
      </b:Author>
    </b:Author>
    <b:RefOrder>2</b:RefOrder>
  </b:Source>
  <b:Source>
    <b:Tag>Gür05</b:Tag>
    <b:SourceType>JournalArticle</b:SourceType>
    <b:Guid>{4E752FF4-9AF6-4DCA-A017-8527946C07C1}</b:Guid>
    <b:Title>The Sensitivity of Long-Term Interest Rates to Economic News: Evidence and Implications for Macroeconomic Models</b:Title>
    <b:Year>2005</b:Year>
    <b:JournalName>American Economic Review</b:JournalName>
    <b:Pages>425-436</b:Pages>
    <b:Author>
      <b:Author>
        <b:NameList>
          <b:Person>
            <b:Last>Gürkaynak</b:Last>
            <b:First>Refet</b:First>
          </b:Person>
          <b:Person>
            <b:Last>Sack</b:Last>
            <b:First>Brian</b:First>
          </b:Person>
          <b:Person>
            <b:Last>Swanson</b:Last>
            <b:First>Eric</b:First>
          </b:Person>
        </b:NameList>
      </b:Author>
    </b:Author>
    <b:Volume>95</b:Volume>
    <b:Issue>1</b:Issue>
    <b:RefOrder>3</b:RefOrder>
  </b:Source>
</b:Sources>
</file>

<file path=customXml/itemProps1.xml><?xml version="1.0" encoding="utf-8"?>
<ds:datastoreItem xmlns:ds="http://schemas.openxmlformats.org/officeDocument/2006/customXml" ds:itemID="{6C661EB9-D580-4569-8145-7EA75D6DA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cin</dc:creator>
  <cp:lastModifiedBy>Bilal</cp:lastModifiedBy>
  <cp:revision>2</cp:revision>
  <cp:lastPrinted>2018-12-14T08:20:00Z</cp:lastPrinted>
  <dcterms:created xsi:type="dcterms:W3CDTF">2019-02-28T00:26:00Z</dcterms:created>
  <dcterms:modified xsi:type="dcterms:W3CDTF">2019-02-28T00:26:00Z</dcterms:modified>
</cp:coreProperties>
</file>